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A3515B" w14:textId="67C7C3A6" w:rsidR="00F53D65" w:rsidRPr="00882744" w:rsidRDefault="00F53D65" w:rsidP="003E6C30">
      <w:pPr>
        <w:spacing w:after="0"/>
        <w:ind w:right="48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 xml:space="preserve">Appx – I to </w:t>
      </w:r>
      <w:proofErr w:type="spellStart"/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Anx</w:t>
      </w:r>
      <w:proofErr w:type="spellEnd"/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 xml:space="preserve"> A</w:t>
      </w:r>
    </w:p>
    <w:p w14:paraId="0EB25308" w14:textId="77777777" w:rsidR="003B703F" w:rsidRPr="00882744" w:rsidRDefault="003B703F" w:rsidP="00EF10FA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NERC - 2026 (11-13 JUN 2026)</w:t>
      </w:r>
    </w:p>
    <w:p w14:paraId="6A2808E2" w14:textId="77777777" w:rsidR="003B703F" w:rsidRPr="00882744" w:rsidRDefault="003B703F" w:rsidP="00EF10FA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 xml:space="preserve">3X DAYS DETAILED PROGM </w:t>
      </w:r>
    </w:p>
    <w:p w14:paraId="1CE9C209" w14:textId="77777777" w:rsidR="003B703F" w:rsidRPr="00882744" w:rsidRDefault="003B703F" w:rsidP="00EF10FA">
      <w:pPr>
        <w:spacing w:after="0" w:line="240" w:lineRule="auto"/>
        <w:ind w:hanging="567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4EC59761" w14:textId="77777777" w:rsidR="003B703F" w:rsidRPr="00882744" w:rsidRDefault="003B703F" w:rsidP="00EF10FA">
      <w:pPr>
        <w:spacing w:after="0" w:line="240" w:lineRule="auto"/>
        <w:ind w:hanging="567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11 JUNE 2026 (THURSDAY, Day-1 of the Event)</w:t>
      </w:r>
    </w:p>
    <w:p w14:paraId="0D4D425A" w14:textId="77777777" w:rsidR="003B703F" w:rsidRPr="00882744" w:rsidRDefault="003B703F" w:rsidP="00EF10FA">
      <w:pPr>
        <w:spacing w:after="0" w:line="240" w:lineRule="auto"/>
        <w:ind w:hanging="567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tbl>
      <w:tblPr>
        <w:tblStyle w:val="TableGrid"/>
        <w:tblW w:w="10666" w:type="dxa"/>
        <w:jc w:val="center"/>
        <w:tblLook w:val="04A0" w:firstRow="1" w:lastRow="0" w:firstColumn="1" w:lastColumn="0" w:noHBand="0" w:noVBand="1"/>
      </w:tblPr>
      <w:tblGrid>
        <w:gridCol w:w="3555"/>
        <w:gridCol w:w="3555"/>
        <w:gridCol w:w="3556"/>
      </w:tblGrid>
      <w:tr w:rsidR="003B703F" w:rsidRPr="00882744" w14:paraId="36ADFD0F" w14:textId="77777777" w:rsidTr="003B703F">
        <w:trPr>
          <w:trHeight w:val="80"/>
          <w:jc w:val="center"/>
        </w:trPr>
        <w:tc>
          <w:tcPr>
            <w:tcW w:w="3555" w:type="dxa"/>
          </w:tcPr>
          <w:p w14:paraId="67F72F90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3555" w:type="dxa"/>
          </w:tcPr>
          <w:p w14:paraId="10E8A259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bCs/>
                <w:color w:val="000000" w:themeColor="text1"/>
                <w:kern w:val="24"/>
                <w:sz w:val="24"/>
                <w:szCs w:val="24"/>
              </w:rPr>
              <w:t>Activity</w:t>
            </w:r>
          </w:p>
        </w:tc>
        <w:tc>
          <w:tcPr>
            <w:tcW w:w="3556" w:type="dxa"/>
          </w:tcPr>
          <w:p w14:paraId="47A8ED8C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bCs/>
                <w:color w:val="000000" w:themeColor="text1"/>
                <w:kern w:val="24"/>
                <w:sz w:val="24"/>
                <w:szCs w:val="24"/>
              </w:rPr>
              <w:t>Comments</w:t>
            </w:r>
          </w:p>
        </w:tc>
      </w:tr>
      <w:tr w:rsidR="003B703F" w:rsidRPr="00882744" w14:paraId="65A2D97A" w14:textId="77777777" w:rsidTr="003B703F">
        <w:trPr>
          <w:trHeight w:val="324"/>
          <w:jc w:val="center"/>
        </w:trPr>
        <w:tc>
          <w:tcPr>
            <w:tcW w:w="3555" w:type="dxa"/>
          </w:tcPr>
          <w:p w14:paraId="4BD20330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0800 – 12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55" w:type="dxa"/>
          </w:tcPr>
          <w:p w14:paraId="52D12100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Reception for participating teams at College Gate</w:t>
            </w:r>
          </w:p>
        </w:tc>
        <w:tc>
          <w:tcPr>
            <w:tcW w:w="3556" w:type="dxa"/>
          </w:tcPr>
          <w:p w14:paraId="3BEBF1AA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ollege Gate &amp; Department of Mechatronics Engineering</w:t>
            </w:r>
          </w:p>
        </w:tc>
      </w:tr>
      <w:tr w:rsidR="003B703F" w:rsidRPr="00882744" w14:paraId="649B4E8D" w14:textId="77777777" w:rsidTr="003B703F">
        <w:trPr>
          <w:trHeight w:val="409"/>
          <w:jc w:val="center"/>
        </w:trPr>
        <w:tc>
          <w:tcPr>
            <w:tcW w:w="3555" w:type="dxa"/>
          </w:tcPr>
          <w:p w14:paraId="337E0B8A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0800 – 12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55" w:type="dxa"/>
          </w:tcPr>
          <w:p w14:paraId="058D8E65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Robots Inspection </w:t>
            </w:r>
          </w:p>
        </w:tc>
        <w:tc>
          <w:tcPr>
            <w:tcW w:w="3556" w:type="dxa"/>
          </w:tcPr>
          <w:p w14:paraId="229C6354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onference Room and Classrooms of Department of Mechatronics Engineering</w:t>
            </w:r>
          </w:p>
        </w:tc>
      </w:tr>
      <w:tr w:rsidR="003B703F" w:rsidRPr="00882744" w14:paraId="58B2D5DA" w14:textId="77777777" w:rsidTr="003B703F">
        <w:trPr>
          <w:trHeight w:val="242"/>
          <w:jc w:val="center"/>
        </w:trPr>
        <w:tc>
          <w:tcPr>
            <w:tcW w:w="3555" w:type="dxa"/>
          </w:tcPr>
          <w:p w14:paraId="35216A8A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0800 – 13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55" w:type="dxa"/>
          </w:tcPr>
          <w:p w14:paraId="5E00F883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Practice in Central Activity Room (CAR) and Auditorium Arena</w:t>
            </w:r>
          </w:p>
        </w:tc>
        <w:tc>
          <w:tcPr>
            <w:tcW w:w="3556" w:type="dxa"/>
          </w:tcPr>
          <w:p w14:paraId="664AA543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entral Activity Room (CAR) and Auditorium</w:t>
            </w:r>
          </w:p>
        </w:tc>
      </w:tr>
      <w:tr w:rsidR="003B703F" w:rsidRPr="00882744" w14:paraId="46816D93" w14:textId="77777777" w:rsidTr="003B703F">
        <w:trPr>
          <w:trHeight w:val="161"/>
          <w:jc w:val="center"/>
        </w:trPr>
        <w:tc>
          <w:tcPr>
            <w:tcW w:w="3555" w:type="dxa"/>
          </w:tcPr>
          <w:p w14:paraId="5FC2F638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300 – 14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55" w:type="dxa"/>
          </w:tcPr>
          <w:p w14:paraId="556C9D02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Lunch and prayer Break</w:t>
            </w:r>
          </w:p>
        </w:tc>
        <w:tc>
          <w:tcPr>
            <w:tcW w:w="3556" w:type="dxa"/>
          </w:tcPr>
          <w:p w14:paraId="42D02753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EMENENT </w:t>
            </w: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Lounge</w:t>
            </w:r>
          </w:p>
        </w:tc>
      </w:tr>
      <w:tr w:rsidR="003B703F" w:rsidRPr="00882744" w14:paraId="24A97A47" w14:textId="77777777" w:rsidTr="003B703F">
        <w:trPr>
          <w:trHeight w:val="490"/>
          <w:jc w:val="center"/>
        </w:trPr>
        <w:tc>
          <w:tcPr>
            <w:tcW w:w="3555" w:type="dxa"/>
          </w:tcPr>
          <w:p w14:paraId="6E5572BF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400 – 18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55" w:type="dxa"/>
          </w:tcPr>
          <w:p w14:paraId="5F1FFB20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Draws and Conduction of Heats for Indigenous and Modular Category in Auditorium and Central Activity Room (CAR)</w:t>
            </w:r>
          </w:p>
        </w:tc>
        <w:tc>
          <w:tcPr>
            <w:tcW w:w="3556" w:type="dxa"/>
          </w:tcPr>
          <w:p w14:paraId="68F1F0A3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entral Activity Room (CAR) and Auditorium</w:t>
            </w:r>
          </w:p>
        </w:tc>
      </w:tr>
      <w:tr w:rsidR="003B703F" w:rsidRPr="00882744" w14:paraId="13594FFF" w14:textId="77777777" w:rsidTr="003B703F">
        <w:trPr>
          <w:trHeight w:val="242"/>
          <w:jc w:val="center"/>
        </w:trPr>
        <w:tc>
          <w:tcPr>
            <w:tcW w:w="3555" w:type="dxa"/>
          </w:tcPr>
          <w:p w14:paraId="14C4C033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800 – 193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55" w:type="dxa"/>
          </w:tcPr>
          <w:p w14:paraId="5B0E262A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Practice in Central Activity Room (CAR) and Auditorium Arena</w:t>
            </w:r>
          </w:p>
        </w:tc>
        <w:tc>
          <w:tcPr>
            <w:tcW w:w="3556" w:type="dxa"/>
          </w:tcPr>
          <w:p w14:paraId="48DAF798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entral Activity Room (CAR) and Auditorium</w:t>
            </w:r>
          </w:p>
        </w:tc>
      </w:tr>
      <w:tr w:rsidR="003B703F" w:rsidRPr="00882744" w14:paraId="268B0D8A" w14:textId="77777777" w:rsidTr="003B703F">
        <w:trPr>
          <w:trHeight w:val="80"/>
          <w:jc w:val="center"/>
        </w:trPr>
        <w:tc>
          <w:tcPr>
            <w:tcW w:w="3555" w:type="dxa"/>
          </w:tcPr>
          <w:p w14:paraId="645EB1F1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2000 – 21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55" w:type="dxa"/>
          </w:tcPr>
          <w:p w14:paraId="1FDD4F42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Dinner Break </w:t>
            </w:r>
          </w:p>
        </w:tc>
        <w:tc>
          <w:tcPr>
            <w:tcW w:w="3556" w:type="dxa"/>
          </w:tcPr>
          <w:p w14:paraId="08364F40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EMENENT </w:t>
            </w: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Lounge</w:t>
            </w:r>
          </w:p>
        </w:tc>
      </w:tr>
      <w:tr w:rsidR="003B703F" w:rsidRPr="00882744" w14:paraId="7EB4CC67" w14:textId="77777777" w:rsidTr="003B703F">
        <w:trPr>
          <w:trHeight w:val="75"/>
          <w:jc w:val="center"/>
        </w:trPr>
        <w:tc>
          <w:tcPr>
            <w:tcW w:w="3555" w:type="dxa"/>
          </w:tcPr>
          <w:p w14:paraId="3F931EF4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2100hrs</w:t>
            </w:r>
          </w:p>
        </w:tc>
        <w:tc>
          <w:tcPr>
            <w:tcW w:w="3555" w:type="dxa"/>
          </w:tcPr>
          <w:p w14:paraId="0A175CD9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End of Day-1</w:t>
            </w:r>
          </w:p>
        </w:tc>
        <w:tc>
          <w:tcPr>
            <w:tcW w:w="3556" w:type="dxa"/>
          </w:tcPr>
          <w:p w14:paraId="3D519B04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</w:p>
        </w:tc>
      </w:tr>
    </w:tbl>
    <w:p w14:paraId="79129775" w14:textId="77777777" w:rsidR="003B703F" w:rsidRPr="00882744" w:rsidRDefault="003B703F" w:rsidP="003B703F">
      <w:pPr>
        <w:ind w:hanging="567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59495013" w14:textId="77777777" w:rsidR="003B703F" w:rsidRPr="00882744" w:rsidRDefault="003B703F" w:rsidP="003B703F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6C91CA62" w14:textId="77777777" w:rsidR="003B703F" w:rsidRPr="00882744" w:rsidRDefault="003B703F" w:rsidP="003B703F">
      <w:pPr>
        <w:ind w:hanging="567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26C91158" w14:textId="77777777" w:rsidR="00882744" w:rsidRDefault="00882744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b/>
          <w:color w:val="000000" w:themeColor="text1"/>
          <w:sz w:val="24"/>
          <w:szCs w:val="24"/>
          <w:u w:val="single"/>
        </w:rPr>
        <w:br w:type="page"/>
      </w:r>
    </w:p>
    <w:p w14:paraId="13848D75" w14:textId="0EE5F3DD" w:rsidR="003B703F" w:rsidRPr="00882744" w:rsidRDefault="003B703F" w:rsidP="003B703F">
      <w:pPr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lastRenderedPageBreak/>
        <w:t>12</w:t>
      </w: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  <w:vertAlign w:val="superscript"/>
        </w:rPr>
        <w:t>TH</w:t>
      </w: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 xml:space="preserve"> JUNE 2026 (FRIDAY, Day-2 of the Event)</w:t>
      </w:r>
    </w:p>
    <w:tbl>
      <w:tblPr>
        <w:tblStyle w:val="TableGrid"/>
        <w:tblW w:w="10687" w:type="dxa"/>
        <w:jc w:val="center"/>
        <w:tblLook w:val="04A0" w:firstRow="1" w:lastRow="0" w:firstColumn="1" w:lastColumn="0" w:noHBand="0" w:noVBand="1"/>
      </w:tblPr>
      <w:tblGrid>
        <w:gridCol w:w="3562"/>
        <w:gridCol w:w="3562"/>
        <w:gridCol w:w="3563"/>
      </w:tblGrid>
      <w:tr w:rsidR="003B703F" w:rsidRPr="00882744" w14:paraId="4128B404" w14:textId="77777777" w:rsidTr="00EF10FA">
        <w:trPr>
          <w:trHeight w:val="80"/>
          <w:jc w:val="center"/>
        </w:trPr>
        <w:tc>
          <w:tcPr>
            <w:tcW w:w="3562" w:type="dxa"/>
          </w:tcPr>
          <w:p w14:paraId="5343FC8E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3562" w:type="dxa"/>
          </w:tcPr>
          <w:p w14:paraId="723CAF25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bCs/>
                <w:color w:val="000000" w:themeColor="text1"/>
                <w:kern w:val="24"/>
                <w:sz w:val="24"/>
                <w:szCs w:val="24"/>
              </w:rPr>
              <w:t>Activity</w:t>
            </w:r>
          </w:p>
        </w:tc>
        <w:tc>
          <w:tcPr>
            <w:tcW w:w="3563" w:type="dxa"/>
          </w:tcPr>
          <w:p w14:paraId="1D181D4C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bCs/>
                <w:color w:val="000000" w:themeColor="text1"/>
                <w:kern w:val="24"/>
                <w:sz w:val="24"/>
                <w:szCs w:val="24"/>
              </w:rPr>
              <w:t>Comments</w:t>
            </w:r>
          </w:p>
        </w:tc>
      </w:tr>
      <w:tr w:rsidR="003B703F" w:rsidRPr="00882744" w14:paraId="2BC7A2F7" w14:textId="77777777" w:rsidTr="00EF10FA">
        <w:trPr>
          <w:trHeight w:val="323"/>
          <w:jc w:val="center"/>
        </w:trPr>
        <w:tc>
          <w:tcPr>
            <w:tcW w:w="3562" w:type="dxa"/>
          </w:tcPr>
          <w:p w14:paraId="518EDB43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0800 – 12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707E8310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Reception for participating teams at College Gate</w:t>
            </w:r>
          </w:p>
        </w:tc>
        <w:tc>
          <w:tcPr>
            <w:tcW w:w="3563" w:type="dxa"/>
          </w:tcPr>
          <w:p w14:paraId="4076E1F7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ollege Gate &amp; Department of Mechatronics Engineering</w:t>
            </w:r>
          </w:p>
        </w:tc>
      </w:tr>
      <w:tr w:rsidR="003B703F" w:rsidRPr="00882744" w14:paraId="5F187738" w14:textId="77777777" w:rsidTr="00EF10FA">
        <w:trPr>
          <w:trHeight w:val="408"/>
          <w:jc w:val="center"/>
        </w:trPr>
        <w:tc>
          <w:tcPr>
            <w:tcW w:w="3562" w:type="dxa"/>
          </w:tcPr>
          <w:p w14:paraId="24C3963A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0800 – 13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7E670742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Robots Inspection of </w:t>
            </w:r>
            <w:proofErr w:type="spellStart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Robowars</w:t>
            </w:r>
            <w:proofErr w:type="spellEnd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 and Aero category</w:t>
            </w:r>
          </w:p>
        </w:tc>
        <w:tc>
          <w:tcPr>
            <w:tcW w:w="3563" w:type="dxa"/>
          </w:tcPr>
          <w:p w14:paraId="518E6729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Infront of Visitor Centre</w:t>
            </w:r>
          </w:p>
        </w:tc>
      </w:tr>
      <w:tr w:rsidR="003B703F" w:rsidRPr="00882744" w14:paraId="7464B399" w14:textId="77777777" w:rsidTr="00EF10FA">
        <w:trPr>
          <w:trHeight w:val="241"/>
          <w:jc w:val="center"/>
        </w:trPr>
        <w:tc>
          <w:tcPr>
            <w:tcW w:w="3562" w:type="dxa"/>
          </w:tcPr>
          <w:p w14:paraId="48A28BB1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0800 -13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1ED5D1CE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ontinuation of Heats of Indigenous and Modular Category in Auditorium and Central Activity Room (CAR)</w:t>
            </w:r>
          </w:p>
        </w:tc>
        <w:tc>
          <w:tcPr>
            <w:tcW w:w="3563" w:type="dxa"/>
          </w:tcPr>
          <w:p w14:paraId="0BDE90C6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entral Activity Room (CAR) and Auditorium</w:t>
            </w:r>
          </w:p>
        </w:tc>
      </w:tr>
      <w:tr w:rsidR="003B703F" w:rsidRPr="00882744" w14:paraId="59D64B0C" w14:textId="77777777" w:rsidTr="00EF10FA">
        <w:trPr>
          <w:trHeight w:val="160"/>
          <w:jc w:val="center"/>
        </w:trPr>
        <w:tc>
          <w:tcPr>
            <w:tcW w:w="3562" w:type="dxa"/>
          </w:tcPr>
          <w:p w14:paraId="564AF336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1030hrs-1100hrs</w:t>
            </w:r>
          </w:p>
        </w:tc>
        <w:tc>
          <w:tcPr>
            <w:tcW w:w="3562" w:type="dxa"/>
          </w:tcPr>
          <w:p w14:paraId="1461378F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Tea Break for faculty and important guests</w:t>
            </w:r>
          </w:p>
        </w:tc>
        <w:tc>
          <w:tcPr>
            <w:tcW w:w="3563" w:type="dxa"/>
          </w:tcPr>
          <w:p w14:paraId="709D33BA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ampus Mess</w:t>
            </w:r>
          </w:p>
        </w:tc>
      </w:tr>
      <w:tr w:rsidR="003B703F" w:rsidRPr="00882744" w14:paraId="764CEA05" w14:textId="77777777" w:rsidTr="00EF10FA">
        <w:trPr>
          <w:trHeight w:val="488"/>
          <w:jc w:val="center"/>
        </w:trPr>
        <w:tc>
          <w:tcPr>
            <w:tcW w:w="3562" w:type="dxa"/>
          </w:tcPr>
          <w:p w14:paraId="0D09FB88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230 -1315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530340A9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Lunch </w:t>
            </w:r>
          </w:p>
        </w:tc>
        <w:tc>
          <w:tcPr>
            <w:tcW w:w="3563" w:type="dxa"/>
          </w:tcPr>
          <w:p w14:paraId="3ED46C56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ampus Mess</w:t>
            </w:r>
          </w:p>
        </w:tc>
      </w:tr>
      <w:tr w:rsidR="003B703F" w:rsidRPr="00882744" w14:paraId="0C834C70" w14:textId="77777777" w:rsidTr="00EF10FA">
        <w:trPr>
          <w:trHeight w:val="241"/>
          <w:jc w:val="center"/>
        </w:trPr>
        <w:tc>
          <w:tcPr>
            <w:tcW w:w="3562" w:type="dxa"/>
          </w:tcPr>
          <w:p w14:paraId="7FBAA64B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1315-1400hrs</w:t>
            </w:r>
          </w:p>
        </w:tc>
        <w:tc>
          <w:tcPr>
            <w:tcW w:w="3562" w:type="dxa"/>
          </w:tcPr>
          <w:p w14:paraId="368A7B6A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Jumma Prayers Break</w:t>
            </w:r>
          </w:p>
        </w:tc>
        <w:tc>
          <w:tcPr>
            <w:tcW w:w="3563" w:type="dxa"/>
          </w:tcPr>
          <w:p w14:paraId="79AD6832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</w:p>
        </w:tc>
      </w:tr>
      <w:tr w:rsidR="003B703F" w:rsidRPr="00882744" w14:paraId="0C74B855" w14:textId="77777777" w:rsidTr="00EF10FA">
        <w:trPr>
          <w:trHeight w:val="80"/>
          <w:jc w:val="center"/>
        </w:trPr>
        <w:tc>
          <w:tcPr>
            <w:tcW w:w="3562" w:type="dxa"/>
          </w:tcPr>
          <w:p w14:paraId="24182B59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400 – 183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4E43B3D2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Head-to-Head matches for Indigenous and Modular Category in Auditorium and Central Activity Room (CAR)</w:t>
            </w:r>
          </w:p>
        </w:tc>
        <w:tc>
          <w:tcPr>
            <w:tcW w:w="3563" w:type="dxa"/>
          </w:tcPr>
          <w:p w14:paraId="16566BDD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entral Activity Room (CAR) and Auditorium</w:t>
            </w:r>
          </w:p>
        </w:tc>
      </w:tr>
      <w:tr w:rsidR="003B703F" w:rsidRPr="00882744" w14:paraId="1E11CAFC" w14:textId="77777777" w:rsidTr="00EF10FA">
        <w:trPr>
          <w:trHeight w:val="75"/>
          <w:jc w:val="center"/>
        </w:trPr>
        <w:tc>
          <w:tcPr>
            <w:tcW w:w="3562" w:type="dxa"/>
          </w:tcPr>
          <w:p w14:paraId="74D04D72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830-20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763813EF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Robo Drama/ Closing Ceremony Rehearsal, participant arena practice time</w:t>
            </w:r>
          </w:p>
        </w:tc>
        <w:tc>
          <w:tcPr>
            <w:tcW w:w="3563" w:type="dxa"/>
          </w:tcPr>
          <w:p w14:paraId="6061AC09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Auditorium</w:t>
            </w:r>
          </w:p>
        </w:tc>
      </w:tr>
      <w:tr w:rsidR="003B703F" w:rsidRPr="00882744" w14:paraId="7D717DD2" w14:textId="77777777" w:rsidTr="00EF10FA">
        <w:trPr>
          <w:trHeight w:val="75"/>
          <w:jc w:val="center"/>
        </w:trPr>
        <w:tc>
          <w:tcPr>
            <w:tcW w:w="3562" w:type="dxa"/>
          </w:tcPr>
          <w:p w14:paraId="2BA4E6BC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600 – 18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7034952F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NERC Aero Competition in front of Visitor Center and ESG Sports Ground</w:t>
            </w:r>
          </w:p>
        </w:tc>
        <w:tc>
          <w:tcPr>
            <w:tcW w:w="3563" w:type="dxa"/>
          </w:tcPr>
          <w:p w14:paraId="2C4C1294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ESG Sports Ground and Visitor Center</w:t>
            </w:r>
          </w:p>
        </w:tc>
      </w:tr>
      <w:tr w:rsidR="003B703F" w:rsidRPr="00882744" w14:paraId="4B30459B" w14:textId="77777777" w:rsidTr="00EF10FA">
        <w:trPr>
          <w:trHeight w:val="75"/>
          <w:jc w:val="center"/>
        </w:trPr>
        <w:tc>
          <w:tcPr>
            <w:tcW w:w="3562" w:type="dxa"/>
          </w:tcPr>
          <w:p w14:paraId="05F4DB20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1600 -2000 </w:t>
            </w:r>
            <w:proofErr w:type="spellStart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1D871B97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NERC </w:t>
            </w:r>
            <w:proofErr w:type="spellStart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Robowars</w:t>
            </w:r>
            <w:proofErr w:type="spellEnd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 &amp; </w:t>
            </w:r>
            <w:proofErr w:type="spellStart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Sumowars</w:t>
            </w:r>
            <w:proofErr w:type="spellEnd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 Competition in front of Visitor Center</w:t>
            </w:r>
          </w:p>
        </w:tc>
        <w:tc>
          <w:tcPr>
            <w:tcW w:w="3563" w:type="dxa"/>
          </w:tcPr>
          <w:p w14:paraId="633A35D6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ESG Sports Ground and Visitor Center</w:t>
            </w:r>
          </w:p>
        </w:tc>
      </w:tr>
      <w:tr w:rsidR="003B703F" w:rsidRPr="00882744" w14:paraId="5F91A4BC" w14:textId="77777777" w:rsidTr="00EF10FA">
        <w:trPr>
          <w:trHeight w:val="75"/>
          <w:jc w:val="center"/>
        </w:trPr>
        <w:tc>
          <w:tcPr>
            <w:tcW w:w="3562" w:type="dxa"/>
          </w:tcPr>
          <w:p w14:paraId="15EB369C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2000 – 21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2" w:type="dxa"/>
          </w:tcPr>
          <w:p w14:paraId="7B9AB657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Dinner Break </w:t>
            </w:r>
          </w:p>
        </w:tc>
        <w:tc>
          <w:tcPr>
            <w:tcW w:w="3563" w:type="dxa"/>
          </w:tcPr>
          <w:p w14:paraId="7952263B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EMENENT Lounge</w:t>
            </w:r>
          </w:p>
        </w:tc>
      </w:tr>
      <w:tr w:rsidR="003B703F" w:rsidRPr="00882744" w14:paraId="4189155D" w14:textId="77777777" w:rsidTr="00EF10FA">
        <w:trPr>
          <w:trHeight w:val="75"/>
          <w:jc w:val="center"/>
        </w:trPr>
        <w:tc>
          <w:tcPr>
            <w:tcW w:w="3562" w:type="dxa"/>
          </w:tcPr>
          <w:p w14:paraId="7169B183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2100hrs</w:t>
            </w:r>
          </w:p>
        </w:tc>
        <w:tc>
          <w:tcPr>
            <w:tcW w:w="3562" w:type="dxa"/>
          </w:tcPr>
          <w:p w14:paraId="7ECBDA09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End of Day-2</w:t>
            </w:r>
          </w:p>
        </w:tc>
        <w:tc>
          <w:tcPr>
            <w:tcW w:w="3563" w:type="dxa"/>
          </w:tcPr>
          <w:p w14:paraId="6D787763" w14:textId="77777777" w:rsidR="003B703F" w:rsidRPr="00882744" w:rsidRDefault="003B703F" w:rsidP="003B703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</w:p>
        </w:tc>
      </w:tr>
    </w:tbl>
    <w:p w14:paraId="43056920" w14:textId="77777777" w:rsidR="003B703F" w:rsidRPr="00882744" w:rsidRDefault="003B703F" w:rsidP="003B703F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419ED062" w14:textId="77777777" w:rsidR="003B703F" w:rsidRPr="00882744" w:rsidRDefault="003B703F" w:rsidP="003B703F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04AD1EB1" w14:textId="77777777" w:rsidR="003B703F" w:rsidRPr="00882744" w:rsidRDefault="003B703F" w:rsidP="003B703F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007F0CAD" w14:textId="77777777" w:rsidR="003B703F" w:rsidRPr="00882744" w:rsidRDefault="003B703F" w:rsidP="003B703F">
      <w:pPr>
        <w:spacing w:after="160" w:line="259" w:lineRule="auto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br w:type="page"/>
      </w:r>
    </w:p>
    <w:p w14:paraId="19C90642" w14:textId="77777777" w:rsidR="003B703F" w:rsidRPr="00882744" w:rsidRDefault="003B703F" w:rsidP="003B703F">
      <w:pPr>
        <w:ind w:hanging="567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lastRenderedPageBreak/>
        <w:t>13</w:t>
      </w: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  <w:vertAlign w:val="superscript"/>
        </w:rPr>
        <w:t>th</w:t>
      </w:r>
      <w:r w:rsidRPr="0088274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 xml:space="preserve"> JUNE 2026 (SATURDAY, Day-3 of the Event)</w:t>
      </w:r>
    </w:p>
    <w:tbl>
      <w:tblPr>
        <w:tblStyle w:val="TableGrid"/>
        <w:tblW w:w="10705" w:type="dxa"/>
        <w:jc w:val="center"/>
        <w:tblLook w:val="04A0" w:firstRow="1" w:lastRow="0" w:firstColumn="1" w:lastColumn="0" w:noHBand="0" w:noVBand="1"/>
      </w:tblPr>
      <w:tblGrid>
        <w:gridCol w:w="3568"/>
        <w:gridCol w:w="3568"/>
        <w:gridCol w:w="3569"/>
      </w:tblGrid>
      <w:tr w:rsidR="003B703F" w:rsidRPr="00882744" w14:paraId="22128CA6" w14:textId="77777777" w:rsidTr="00EF10FA">
        <w:trPr>
          <w:trHeight w:val="79"/>
          <w:jc w:val="center"/>
        </w:trPr>
        <w:tc>
          <w:tcPr>
            <w:tcW w:w="3568" w:type="dxa"/>
          </w:tcPr>
          <w:p w14:paraId="702BB75C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3568" w:type="dxa"/>
          </w:tcPr>
          <w:p w14:paraId="58263D94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bCs/>
                <w:color w:val="000000" w:themeColor="text1"/>
                <w:kern w:val="24"/>
                <w:sz w:val="24"/>
                <w:szCs w:val="24"/>
              </w:rPr>
              <w:t>Activity</w:t>
            </w:r>
          </w:p>
        </w:tc>
        <w:tc>
          <w:tcPr>
            <w:tcW w:w="3569" w:type="dxa"/>
          </w:tcPr>
          <w:p w14:paraId="4E154C07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/>
                <w:bCs/>
                <w:color w:val="000000" w:themeColor="text1"/>
                <w:kern w:val="24"/>
                <w:sz w:val="24"/>
                <w:szCs w:val="24"/>
              </w:rPr>
              <w:t>Comments</w:t>
            </w:r>
          </w:p>
        </w:tc>
      </w:tr>
      <w:tr w:rsidR="003B703F" w:rsidRPr="00882744" w14:paraId="1D397056" w14:textId="77777777" w:rsidTr="00EF10FA">
        <w:trPr>
          <w:trHeight w:val="321"/>
          <w:jc w:val="center"/>
        </w:trPr>
        <w:tc>
          <w:tcPr>
            <w:tcW w:w="3568" w:type="dxa"/>
          </w:tcPr>
          <w:p w14:paraId="3CAA898E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0800 – 12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8" w:type="dxa"/>
          </w:tcPr>
          <w:p w14:paraId="756BF0D6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Reception for participating teams at College Gate</w:t>
            </w:r>
          </w:p>
        </w:tc>
        <w:tc>
          <w:tcPr>
            <w:tcW w:w="3569" w:type="dxa"/>
          </w:tcPr>
          <w:p w14:paraId="4903434B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ollege Gate &amp; Department of Mechatronics Engineering</w:t>
            </w:r>
          </w:p>
        </w:tc>
      </w:tr>
      <w:tr w:rsidR="003B703F" w:rsidRPr="00882744" w14:paraId="3C1B45BB" w14:textId="77777777" w:rsidTr="00EF10FA">
        <w:trPr>
          <w:trHeight w:val="406"/>
          <w:jc w:val="center"/>
        </w:trPr>
        <w:tc>
          <w:tcPr>
            <w:tcW w:w="3568" w:type="dxa"/>
          </w:tcPr>
          <w:p w14:paraId="3F974FC9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0800 – 1300 </w:t>
            </w:r>
            <w:proofErr w:type="spellStart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8" w:type="dxa"/>
          </w:tcPr>
          <w:p w14:paraId="2ADCA2DE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Head-to-Head Matches in Auditorium</w:t>
            </w:r>
          </w:p>
        </w:tc>
        <w:tc>
          <w:tcPr>
            <w:tcW w:w="3569" w:type="dxa"/>
          </w:tcPr>
          <w:p w14:paraId="6D60F81C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Auditorium</w:t>
            </w:r>
          </w:p>
        </w:tc>
      </w:tr>
      <w:tr w:rsidR="003B703F" w:rsidRPr="00882744" w14:paraId="11E0CE67" w14:textId="77777777" w:rsidTr="00EF10FA">
        <w:trPr>
          <w:trHeight w:val="240"/>
          <w:jc w:val="center"/>
        </w:trPr>
        <w:tc>
          <w:tcPr>
            <w:tcW w:w="3568" w:type="dxa"/>
          </w:tcPr>
          <w:p w14:paraId="7D4EDEA3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 xml:space="preserve">0800 – 1300 </w:t>
            </w:r>
            <w:proofErr w:type="spellStart"/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8" w:type="dxa"/>
          </w:tcPr>
          <w:p w14:paraId="55C00CE6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Practice in Central Activity Room (CAR)</w:t>
            </w:r>
          </w:p>
        </w:tc>
        <w:tc>
          <w:tcPr>
            <w:tcW w:w="3569" w:type="dxa"/>
          </w:tcPr>
          <w:p w14:paraId="43BBACCB" w14:textId="77777777" w:rsidR="003B703F" w:rsidRPr="00882744" w:rsidRDefault="003B703F" w:rsidP="003B703F">
            <w:pPr>
              <w:pStyle w:val="NormalWeb"/>
              <w:spacing w:line="360" w:lineRule="auto"/>
              <w:jc w:val="center"/>
              <w:textAlignment w:val="bottom"/>
              <w:rPr>
                <w:rFonts w:ascii="Arial" w:hAnsi="Arial" w:cs="Arial"/>
                <w:bCs/>
                <w:color w:val="000000" w:themeColor="text1"/>
                <w:kern w:val="24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</w:rPr>
              <w:t>Central Activity Room (CAR) Room</w:t>
            </w:r>
          </w:p>
        </w:tc>
      </w:tr>
      <w:tr w:rsidR="003B703F" w:rsidRPr="00882744" w14:paraId="21E59042" w14:textId="77777777" w:rsidTr="00EF10FA">
        <w:trPr>
          <w:trHeight w:val="159"/>
          <w:jc w:val="center"/>
        </w:trPr>
        <w:tc>
          <w:tcPr>
            <w:tcW w:w="3568" w:type="dxa"/>
          </w:tcPr>
          <w:p w14:paraId="785AF30C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1030-1100hrs</w:t>
            </w:r>
          </w:p>
        </w:tc>
        <w:tc>
          <w:tcPr>
            <w:tcW w:w="3568" w:type="dxa"/>
          </w:tcPr>
          <w:p w14:paraId="542B04F3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Tea Break for Faculty and Important Guests</w:t>
            </w:r>
          </w:p>
        </w:tc>
        <w:tc>
          <w:tcPr>
            <w:tcW w:w="3569" w:type="dxa"/>
          </w:tcPr>
          <w:p w14:paraId="1169C635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ampus Mess</w:t>
            </w:r>
          </w:p>
        </w:tc>
      </w:tr>
      <w:tr w:rsidR="003B703F" w:rsidRPr="00882744" w14:paraId="0CEE9331" w14:textId="77777777" w:rsidTr="00EF10FA">
        <w:trPr>
          <w:trHeight w:val="485"/>
          <w:jc w:val="center"/>
        </w:trPr>
        <w:tc>
          <w:tcPr>
            <w:tcW w:w="3568" w:type="dxa"/>
            <w:vAlign w:val="center"/>
          </w:tcPr>
          <w:p w14:paraId="7EDC05DF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kern w:val="24"/>
                <w:sz w:val="24"/>
                <w:szCs w:val="24"/>
              </w:rPr>
              <w:t xml:space="preserve">1300 – 14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kern w:val="24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8" w:type="dxa"/>
            <w:vAlign w:val="center"/>
          </w:tcPr>
          <w:p w14:paraId="59DA2A4E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Lunch Break</w:t>
            </w:r>
          </w:p>
        </w:tc>
        <w:tc>
          <w:tcPr>
            <w:tcW w:w="3569" w:type="dxa"/>
          </w:tcPr>
          <w:p w14:paraId="2195DA90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ampus Mess</w:t>
            </w:r>
          </w:p>
        </w:tc>
      </w:tr>
      <w:tr w:rsidR="003B703F" w:rsidRPr="00882744" w14:paraId="774334B3" w14:textId="77777777" w:rsidTr="00EF10FA">
        <w:trPr>
          <w:trHeight w:val="240"/>
          <w:jc w:val="center"/>
        </w:trPr>
        <w:tc>
          <w:tcPr>
            <w:tcW w:w="3568" w:type="dxa"/>
          </w:tcPr>
          <w:p w14:paraId="37918037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1400-1500 hrs.</w:t>
            </w:r>
          </w:p>
        </w:tc>
        <w:tc>
          <w:tcPr>
            <w:tcW w:w="3568" w:type="dxa"/>
          </w:tcPr>
          <w:p w14:paraId="63F08769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Reception of invited Guests</w:t>
            </w:r>
          </w:p>
        </w:tc>
        <w:tc>
          <w:tcPr>
            <w:tcW w:w="3569" w:type="dxa"/>
          </w:tcPr>
          <w:p w14:paraId="1D87A149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College Gate &amp; Auditorium</w:t>
            </w:r>
          </w:p>
        </w:tc>
      </w:tr>
      <w:tr w:rsidR="003B703F" w:rsidRPr="00882744" w14:paraId="454C83D1" w14:textId="77777777" w:rsidTr="00EF10FA">
        <w:trPr>
          <w:trHeight w:val="79"/>
          <w:jc w:val="center"/>
        </w:trPr>
        <w:tc>
          <w:tcPr>
            <w:tcW w:w="3568" w:type="dxa"/>
          </w:tcPr>
          <w:p w14:paraId="6849A64B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500-17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8" w:type="dxa"/>
          </w:tcPr>
          <w:p w14:paraId="6C7D8168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Final Matches of Indigenous and Modular category along with Closing Ceremony in Auditorium</w:t>
            </w:r>
          </w:p>
        </w:tc>
        <w:tc>
          <w:tcPr>
            <w:tcW w:w="3569" w:type="dxa"/>
          </w:tcPr>
          <w:p w14:paraId="25DA5DC8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bCs/>
                <w:color w:val="000000" w:themeColor="text1"/>
                <w:kern w:val="24"/>
                <w:sz w:val="24"/>
                <w:szCs w:val="24"/>
              </w:rPr>
              <w:t>Auditorium</w:t>
            </w:r>
          </w:p>
        </w:tc>
      </w:tr>
      <w:tr w:rsidR="003B703F" w:rsidRPr="00882744" w14:paraId="6F4581C7" w14:textId="77777777" w:rsidTr="00EF10FA">
        <w:trPr>
          <w:trHeight w:val="74"/>
          <w:jc w:val="center"/>
        </w:trPr>
        <w:tc>
          <w:tcPr>
            <w:tcW w:w="3568" w:type="dxa"/>
          </w:tcPr>
          <w:p w14:paraId="2369D1AD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700-18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8" w:type="dxa"/>
          </w:tcPr>
          <w:p w14:paraId="2D9DB124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Light Refreshment </w:t>
            </w:r>
          </w:p>
        </w:tc>
        <w:tc>
          <w:tcPr>
            <w:tcW w:w="3569" w:type="dxa"/>
          </w:tcPr>
          <w:p w14:paraId="15A17D02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Campus Mess</w:t>
            </w:r>
          </w:p>
        </w:tc>
      </w:tr>
      <w:tr w:rsidR="003B703F" w:rsidRPr="00882744" w14:paraId="6073E2F6" w14:textId="77777777" w:rsidTr="00EF10FA">
        <w:trPr>
          <w:trHeight w:val="74"/>
          <w:jc w:val="center"/>
        </w:trPr>
        <w:tc>
          <w:tcPr>
            <w:tcW w:w="3568" w:type="dxa"/>
          </w:tcPr>
          <w:p w14:paraId="58909724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1800 </w:t>
            </w:r>
            <w:proofErr w:type="spellStart"/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3568" w:type="dxa"/>
          </w:tcPr>
          <w:p w14:paraId="3E0336FD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882744">
              <w:rPr>
                <w:rFonts w:ascii="Arial" w:hAnsi="Arial" w:cs="Arial"/>
                <w:color w:val="000000" w:themeColor="text1"/>
                <w:sz w:val="24"/>
                <w:szCs w:val="24"/>
              </w:rPr>
              <w:t>End of the Event</w:t>
            </w:r>
          </w:p>
        </w:tc>
        <w:tc>
          <w:tcPr>
            <w:tcW w:w="3569" w:type="dxa"/>
          </w:tcPr>
          <w:p w14:paraId="1C616BDE" w14:textId="77777777" w:rsidR="003B703F" w:rsidRPr="00882744" w:rsidRDefault="003B703F" w:rsidP="003B703F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</w:p>
        </w:tc>
      </w:tr>
    </w:tbl>
    <w:p w14:paraId="58D6E3DD" w14:textId="77777777" w:rsidR="003B703F" w:rsidRPr="00882744" w:rsidRDefault="003B703F" w:rsidP="003B703F">
      <w:pPr>
        <w:ind w:hanging="567"/>
        <w:jc w:val="center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5CE9AAA7" w14:textId="77777777" w:rsidR="000F05B7" w:rsidRPr="0088274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64741761" w14:textId="77777777" w:rsidR="000F05B7" w:rsidRPr="0088274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42659079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19893C22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3710AED8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0D3CB734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408DF436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1793EA1C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3E11E9A7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606EBDF8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67E6B4DA" w14:textId="77777777" w:rsidR="000F05B7" w:rsidRPr="009A3C04" w:rsidRDefault="000F05B7" w:rsidP="0061297B">
      <w:pPr>
        <w:spacing w:after="0"/>
        <w:jc w:val="right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5BB338C1" w14:textId="35E59CBC" w:rsidR="00A76AB5" w:rsidRDefault="00A76AB5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sectPr w:rsidR="00A76AB5" w:rsidSect="00F23193">
      <w:headerReference w:type="default" r:id="rId8"/>
      <w:footerReference w:type="default" r:id="rId9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01700D" w14:textId="77777777" w:rsidR="004F73A0" w:rsidRDefault="004F73A0" w:rsidP="00F44A20">
      <w:pPr>
        <w:spacing w:after="0" w:line="240" w:lineRule="auto"/>
      </w:pPr>
      <w:r>
        <w:separator/>
      </w:r>
    </w:p>
  </w:endnote>
  <w:endnote w:type="continuationSeparator" w:id="0">
    <w:p w14:paraId="36EEF9BF" w14:textId="77777777" w:rsidR="004F73A0" w:rsidRDefault="004F73A0" w:rsidP="00F44A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323169" w14:textId="77777777" w:rsidR="003B703F" w:rsidRDefault="003B703F" w:rsidP="004863BC">
    <w:pPr>
      <w:pStyle w:val="Footer"/>
      <w:jc w:val="center"/>
    </w:pPr>
    <w:r w:rsidRPr="004863BC">
      <w:rPr>
        <w:rFonts w:ascii="Arial" w:hAnsi="Arial" w:cs="Arial"/>
        <w:b/>
        <w:sz w:val="24"/>
        <w:szCs w:val="24"/>
        <w:u w:val="single"/>
      </w:rPr>
      <w:t>REST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B60D50" w14:textId="77777777" w:rsidR="004F73A0" w:rsidRDefault="004F73A0" w:rsidP="00F44A20">
      <w:pPr>
        <w:spacing w:after="0" w:line="240" w:lineRule="auto"/>
      </w:pPr>
      <w:r>
        <w:separator/>
      </w:r>
    </w:p>
  </w:footnote>
  <w:footnote w:type="continuationSeparator" w:id="0">
    <w:p w14:paraId="1F614039" w14:textId="77777777" w:rsidR="004F73A0" w:rsidRDefault="004F73A0" w:rsidP="00F44A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6454"/>
      <w:docPartObj>
        <w:docPartGallery w:val="Page Numbers (Top of Page)"/>
        <w:docPartUnique/>
      </w:docPartObj>
    </w:sdtPr>
    <w:sdtContent>
      <w:p w14:paraId="06F5631E" w14:textId="77777777" w:rsidR="003B703F" w:rsidRDefault="003B703F" w:rsidP="003F799A">
        <w:pPr>
          <w:pStyle w:val="Header"/>
          <w:jc w:val="center"/>
        </w:pPr>
      </w:p>
      <w:p w14:paraId="0EE82016" w14:textId="77777777" w:rsidR="003B703F" w:rsidRDefault="00000000">
        <w:pPr>
          <w:pStyle w:val="Header"/>
          <w:jc w:val="center"/>
        </w:pPr>
      </w:p>
    </w:sdtContent>
  </w:sdt>
  <w:p w14:paraId="7A23A994" w14:textId="77777777" w:rsidR="003B703F" w:rsidRDefault="003B70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E171C"/>
    <w:multiLevelType w:val="hybridMultilevel"/>
    <w:tmpl w:val="21FE6DC2"/>
    <w:lvl w:ilvl="0" w:tplc="D110CEC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298A1D3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266CB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2" w15:restartNumberingAfterBreak="0">
    <w:nsid w:val="07AD3206"/>
    <w:multiLevelType w:val="hybridMultilevel"/>
    <w:tmpl w:val="D62A95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85D95"/>
    <w:multiLevelType w:val="hybridMultilevel"/>
    <w:tmpl w:val="17CE7852"/>
    <w:lvl w:ilvl="0" w:tplc="564298A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4A4A778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412EF104">
      <w:start w:val="1"/>
      <w:numFmt w:val="decimal"/>
      <w:lvlText w:val="(%3)"/>
      <w:lvlJc w:val="left"/>
      <w:pPr>
        <w:ind w:left="2340" w:hanging="360"/>
      </w:pPr>
      <w:rPr>
        <w:rFonts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62AD2"/>
    <w:multiLevelType w:val="hybridMultilevel"/>
    <w:tmpl w:val="E8688EA2"/>
    <w:lvl w:ilvl="0" w:tplc="845A0C7A">
      <w:start w:val="8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004250"/>
    <w:multiLevelType w:val="hybridMultilevel"/>
    <w:tmpl w:val="67A6AE54"/>
    <w:lvl w:ilvl="0" w:tplc="51D48C70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066DC0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28FA4C3C">
      <w:start w:val="1"/>
      <w:numFmt w:val="decimal"/>
      <w:lvlText w:val="(%3)"/>
      <w:lvlJc w:val="left"/>
      <w:pPr>
        <w:ind w:left="2160" w:hanging="180"/>
      </w:pPr>
      <w:rPr>
        <w:rFonts w:hint="default"/>
        <w:b w:val="0"/>
        <w:color w:val="000000" w:themeColor="text1"/>
      </w:rPr>
    </w:lvl>
    <w:lvl w:ilvl="3" w:tplc="41FA8A52">
      <w:start w:val="1"/>
      <w:numFmt w:val="lowerLetter"/>
      <w:lvlText w:val="(%4)"/>
      <w:lvlJc w:val="left"/>
      <w:pPr>
        <w:ind w:left="2880" w:hanging="360"/>
      </w:pPr>
      <w:rPr>
        <w:rFonts w:ascii="Arial" w:eastAsiaTheme="minorEastAsia" w:hAnsi="Arial" w:cs="Arial"/>
        <w:b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2B34CA36">
      <w:start w:val="1"/>
      <w:numFmt w:val="lowerLetter"/>
      <w:lvlText w:val="(%6)"/>
      <w:lvlJc w:val="right"/>
      <w:pPr>
        <w:ind w:left="4320" w:hanging="180"/>
      </w:pPr>
      <w:rPr>
        <w:rFonts w:ascii="Arial" w:eastAsia="Times New Roman" w:hAnsi="Arial" w:cs="Arial"/>
      </w:r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4DFAE7EE">
      <w:start w:val="1"/>
      <w:numFmt w:val="decimal"/>
      <w:lvlText w:val="(%8)"/>
      <w:lvlJc w:val="left"/>
      <w:pPr>
        <w:ind w:left="5760" w:hanging="360"/>
      </w:pPr>
      <w:rPr>
        <w:rFonts w:hint="default"/>
        <w:b w:val="0"/>
      </w:r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816DA3"/>
    <w:multiLevelType w:val="hybridMultilevel"/>
    <w:tmpl w:val="8EB05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C68C4"/>
    <w:multiLevelType w:val="hybridMultilevel"/>
    <w:tmpl w:val="F0546D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66A17"/>
    <w:multiLevelType w:val="hybridMultilevel"/>
    <w:tmpl w:val="619E7C6E"/>
    <w:lvl w:ilvl="0" w:tplc="AF04CE3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7956640"/>
    <w:multiLevelType w:val="hybridMultilevel"/>
    <w:tmpl w:val="CC6CC6C0"/>
    <w:lvl w:ilvl="0" w:tplc="8AC4122A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346ED4"/>
    <w:multiLevelType w:val="hybridMultilevel"/>
    <w:tmpl w:val="2C16B744"/>
    <w:lvl w:ilvl="0" w:tplc="FFCA7C7C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D5C0E"/>
    <w:multiLevelType w:val="hybridMultilevel"/>
    <w:tmpl w:val="C5B4235C"/>
    <w:lvl w:ilvl="0" w:tplc="CEA4EA70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14147"/>
    <w:multiLevelType w:val="hybridMultilevel"/>
    <w:tmpl w:val="02E0B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10A27"/>
    <w:multiLevelType w:val="hybridMultilevel"/>
    <w:tmpl w:val="9662C0C8"/>
    <w:lvl w:ilvl="0" w:tplc="F6AEF65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774924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15" w15:restartNumberingAfterBreak="0">
    <w:nsid w:val="2BA76139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16" w15:restartNumberingAfterBreak="0">
    <w:nsid w:val="2FE92738"/>
    <w:multiLevelType w:val="hybridMultilevel"/>
    <w:tmpl w:val="619E7C6E"/>
    <w:lvl w:ilvl="0" w:tplc="AF04CE3A">
      <w:start w:val="1"/>
      <w:numFmt w:val="decimal"/>
      <w:lvlText w:val="%1."/>
      <w:lvlJc w:val="left"/>
      <w:pPr>
        <w:ind w:left="54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250"/>
        </w:tabs>
        <w:ind w:left="225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90"/>
        </w:tabs>
        <w:ind w:left="369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410"/>
        </w:tabs>
        <w:ind w:left="441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850"/>
        </w:tabs>
        <w:ind w:left="585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570"/>
        </w:tabs>
        <w:ind w:left="6570" w:hanging="360"/>
      </w:pPr>
    </w:lvl>
  </w:abstractNum>
  <w:abstractNum w:abstractNumId="17" w15:restartNumberingAfterBreak="0">
    <w:nsid w:val="30392F11"/>
    <w:multiLevelType w:val="hybridMultilevel"/>
    <w:tmpl w:val="73D2A4A6"/>
    <w:lvl w:ilvl="0" w:tplc="4DFAE7EE">
      <w:start w:val="1"/>
      <w:numFmt w:val="decimal"/>
      <w:lvlText w:val="(%1)"/>
      <w:lvlJc w:val="left"/>
      <w:pPr>
        <w:ind w:left="19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-2400" w:hanging="360"/>
      </w:pPr>
    </w:lvl>
    <w:lvl w:ilvl="2" w:tplc="2000001B" w:tentative="1">
      <w:start w:val="1"/>
      <w:numFmt w:val="lowerRoman"/>
      <w:lvlText w:val="%3."/>
      <w:lvlJc w:val="right"/>
      <w:pPr>
        <w:ind w:left="-1680" w:hanging="180"/>
      </w:pPr>
    </w:lvl>
    <w:lvl w:ilvl="3" w:tplc="2000000F" w:tentative="1">
      <w:start w:val="1"/>
      <w:numFmt w:val="decimal"/>
      <w:lvlText w:val="%4."/>
      <w:lvlJc w:val="left"/>
      <w:pPr>
        <w:ind w:left="-960" w:hanging="360"/>
      </w:pPr>
    </w:lvl>
    <w:lvl w:ilvl="4" w:tplc="20000019" w:tentative="1">
      <w:start w:val="1"/>
      <w:numFmt w:val="lowerLetter"/>
      <w:lvlText w:val="%5."/>
      <w:lvlJc w:val="left"/>
      <w:pPr>
        <w:ind w:left="-240" w:hanging="360"/>
      </w:pPr>
    </w:lvl>
    <w:lvl w:ilvl="5" w:tplc="2000001B" w:tentative="1">
      <w:start w:val="1"/>
      <w:numFmt w:val="lowerRoman"/>
      <w:lvlText w:val="%6."/>
      <w:lvlJc w:val="right"/>
      <w:pPr>
        <w:ind w:left="480" w:hanging="180"/>
      </w:pPr>
    </w:lvl>
    <w:lvl w:ilvl="6" w:tplc="2000000F" w:tentative="1">
      <w:start w:val="1"/>
      <w:numFmt w:val="decimal"/>
      <w:lvlText w:val="%7."/>
      <w:lvlJc w:val="left"/>
      <w:pPr>
        <w:ind w:left="1200" w:hanging="360"/>
      </w:pPr>
    </w:lvl>
    <w:lvl w:ilvl="7" w:tplc="20000019" w:tentative="1">
      <w:start w:val="1"/>
      <w:numFmt w:val="lowerLetter"/>
      <w:lvlText w:val="%8."/>
      <w:lvlJc w:val="left"/>
      <w:pPr>
        <w:ind w:left="1920" w:hanging="360"/>
      </w:pPr>
    </w:lvl>
    <w:lvl w:ilvl="8" w:tplc="2000001B" w:tentative="1">
      <w:start w:val="1"/>
      <w:numFmt w:val="lowerRoman"/>
      <w:lvlText w:val="%9."/>
      <w:lvlJc w:val="right"/>
      <w:pPr>
        <w:ind w:left="2640" w:hanging="180"/>
      </w:pPr>
    </w:lvl>
  </w:abstractNum>
  <w:abstractNum w:abstractNumId="18" w15:restartNumberingAfterBreak="0">
    <w:nsid w:val="3F8B717E"/>
    <w:multiLevelType w:val="hybridMultilevel"/>
    <w:tmpl w:val="9604C1C6"/>
    <w:lvl w:ilvl="0" w:tplc="6D82A8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44FE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2ADE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6EC6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F62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D2EF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E23F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4A17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9652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1D5457A"/>
    <w:multiLevelType w:val="hybridMultilevel"/>
    <w:tmpl w:val="32CC4C1A"/>
    <w:lvl w:ilvl="0" w:tplc="1F4E6B8E">
      <w:start w:val="10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F917EC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21" w15:restartNumberingAfterBreak="0">
    <w:nsid w:val="53260F37"/>
    <w:multiLevelType w:val="hybridMultilevel"/>
    <w:tmpl w:val="8732034E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22" w15:restartNumberingAfterBreak="0">
    <w:nsid w:val="534A077A"/>
    <w:multiLevelType w:val="hybridMultilevel"/>
    <w:tmpl w:val="B5A02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F098B"/>
    <w:multiLevelType w:val="hybridMultilevel"/>
    <w:tmpl w:val="7302B854"/>
    <w:lvl w:ilvl="0" w:tplc="9C56250C">
      <w:start w:val="1"/>
      <w:numFmt w:val="lowerLetter"/>
      <w:lvlText w:val="(%1)"/>
      <w:lvlJc w:val="left"/>
      <w:pPr>
        <w:ind w:left="2880" w:hanging="360"/>
      </w:pPr>
      <w:rPr>
        <w:rFonts w:ascii="Arial" w:eastAsiaTheme="minorEastAsia" w:hAnsi="Arial" w:cs="Arial"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C742B"/>
    <w:multiLevelType w:val="hybridMultilevel"/>
    <w:tmpl w:val="D1985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CE5E69"/>
    <w:multiLevelType w:val="hybridMultilevel"/>
    <w:tmpl w:val="731C5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4515E5"/>
    <w:multiLevelType w:val="hybridMultilevel"/>
    <w:tmpl w:val="73D2A4A6"/>
    <w:lvl w:ilvl="0" w:tplc="4DFAE7EE">
      <w:start w:val="1"/>
      <w:numFmt w:val="decimal"/>
      <w:lvlText w:val="(%1)"/>
      <w:lvlJc w:val="left"/>
      <w:pPr>
        <w:ind w:left="19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-2400" w:hanging="360"/>
      </w:pPr>
    </w:lvl>
    <w:lvl w:ilvl="2" w:tplc="2000001B" w:tentative="1">
      <w:start w:val="1"/>
      <w:numFmt w:val="lowerRoman"/>
      <w:lvlText w:val="%3."/>
      <w:lvlJc w:val="right"/>
      <w:pPr>
        <w:ind w:left="-1680" w:hanging="180"/>
      </w:pPr>
    </w:lvl>
    <w:lvl w:ilvl="3" w:tplc="2000000F" w:tentative="1">
      <w:start w:val="1"/>
      <w:numFmt w:val="decimal"/>
      <w:lvlText w:val="%4."/>
      <w:lvlJc w:val="left"/>
      <w:pPr>
        <w:ind w:left="-960" w:hanging="360"/>
      </w:pPr>
    </w:lvl>
    <w:lvl w:ilvl="4" w:tplc="20000019" w:tentative="1">
      <w:start w:val="1"/>
      <w:numFmt w:val="lowerLetter"/>
      <w:lvlText w:val="%5."/>
      <w:lvlJc w:val="left"/>
      <w:pPr>
        <w:ind w:left="-240" w:hanging="360"/>
      </w:pPr>
    </w:lvl>
    <w:lvl w:ilvl="5" w:tplc="2000001B" w:tentative="1">
      <w:start w:val="1"/>
      <w:numFmt w:val="lowerRoman"/>
      <w:lvlText w:val="%6."/>
      <w:lvlJc w:val="right"/>
      <w:pPr>
        <w:ind w:left="480" w:hanging="180"/>
      </w:pPr>
    </w:lvl>
    <w:lvl w:ilvl="6" w:tplc="2000000F" w:tentative="1">
      <w:start w:val="1"/>
      <w:numFmt w:val="decimal"/>
      <w:lvlText w:val="%7."/>
      <w:lvlJc w:val="left"/>
      <w:pPr>
        <w:ind w:left="1200" w:hanging="360"/>
      </w:pPr>
    </w:lvl>
    <w:lvl w:ilvl="7" w:tplc="20000019" w:tentative="1">
      <w:start w:val="1"/>
      <w:numFmt w:val="lowerLetter"/>
      <w:lvlText w:val="%8."/>
      <w:lvlJc w:val="left"/>
      <w:pPr>
        <w:ind w:left="1920" w:hanging="360"/>
      </w:pPr>
    </w:lvl>
    <w:lvl w:ilvl="8" w:tplc="2000001B" w:tentative="1">
      <w:start w:val="1"/>
      <w:numFmt w:val="lowerRoman"/>
      <w:lvlText w:val="%9."/>
      <w:lvlJc w:val="right"/>
      <w:pPr>
        <w:ind w:left="2640" w:hanging="180"/>
      </w:pPr>
    </w:lvl>
  </w:abstractNum>
  <w:abstractNum w:abstractNumId="27" w15:restartNumberingAfterBreak="0">
    <w:nsid w:val="5D5712C5"/>
    <w:multiLevelType w:val="hybridMultilevel"/>
    <w:tmpl w:val="DCEABB80"/>
    <w:lvl w:ilvl="0" w:tplc="99582A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965109"/>
    <w:multiLevelType w:val="hybridMultilevel"/>
    <w:tmpl w:val="E1F89F5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9" w15:restartNumberingAfterBreak="0">
    <w:nsid w:val="60072FC5"/>
    <w:multiLevelType w:val="hybridMultilevel"/>
    <w:tmpl w:val="9E00F3DC"/>
    <w:lvl w:ilvl="0" w:tplc="F4C484F8">
      <w:start w:val="4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AC67F5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31" w15:restartNumberingAfterBreak="0">
    <w:nsid w:val="692D42CC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32" w15:restartNumberingAfterBreak="0">
    <w:nsid w:val="6B1D15C4"/>
    <w:multiLevelType w:val="hybridMultilevel"/>
    <w:tmpl w:val="DCEABB80"/>
    <w:lvl w:ilvl="0" w:tplc="99582A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805568"/>
    <w:multiLevelType w:val="hybridMultilevel"/>
    <w:tmpl w:val="EB4C516C"/>
    <w:lvl w:ilvl="0" w:tplc="170EC2C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C47AC6"/>
    <w:multiLevelType w:val="hybridMultilevel"/>
    <w:tmpl w:val="0164A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B817B9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36" w15:restartNumberingAfterBreak="0">
    <w:nsid w:val="71593806"/>
    <w:multiLevelType w:val="hybridMultilevel"/>
    <w:tmpl w:val="F58A354C"/>
    <w:lvl w:ilvl="0" w:tplc="18B2BE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7B0AFB"/>
    <w:multiLevelType w:val="hybridMultilevel"/>
    <w:tmpl w:val="D3F86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E970F1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879" w:hanging="360"/>
      </w:pPr>
    </w:lvl>
    <w:lvl w:ilvl="2" w:tplc="2000001B" w:tentative="1">
      <w:start w:val="1"/>
      <w:numFmt w:val="lowerRoman"/>
      <w:lvlText w:val="%3."/>
      <w:lvlJc w:val="right"/>
      <w:pPr>
        <w:ind w:left="1599" w:hanging="180"/>
      </w:pPr>
    </w:lvl>
    <w:lvl w:ilvl="3" w:tplc="2000000F" w:tentative="1">
      <w:start w:val="1"/>
      <w:numFmt w:val="decimal"/>
      <w:lvlText w:val="%4."/>
      <w:lvlJc w:val="left"/>
      <w:pPr>
        <w:ind w:left="2319" w:hanging="360"/>
      </w:pPr>
    </w:lvl>
    <w:lvl w:ilvl="4" w:tplc="20000019" w:tentative="1">
      <w:start w:val="1"/>
      <w:numFmt w:val="lowerLetter"/>
      <w:lvlText w:val="%5."/>
      <w:lvlJc w:val="left"/>
      <w:pPr>
        <w:ind w:left="3039" w:hanging="360"/>
      </w:pPr>
    </w:lvl>
    <w:lvl w:ilvl="5" w:tplc="2000001B" w:tentative="1">
      <w:start w:val="1"/>
      <w:numFmt w:val="lowerRoman"/>
      <w:lvlText w:val="%6."/>
      <w:lvlJc w:val="right"/>
      <w:pPr>
        <w:ind w:left="3759" w:hanging="180"/>
      </w:pPr>
    </w:lvl>
    <w:lvl w:ilvl="6" w:tplc="2000000F" w:tentative="1">
      <w:start w:val="1"/>
      <w:numFmt w:val="decimal"/>
      <w:lvlText w:val="%7."/>
      <w:lvlJc w:val="left"/>
      <w:pPr>
        <w:ind w:left="4479" w:hanging="360"/>
      </w:pPr>
    </w:lvl>
    <w:lvl w:ilvl="7" w:tplc="20000019" w:tentative="1">
      <w:start w:val="1"/>
      <w:numFmt w:val="lowerLetter"/>
      <w:lvlText w:val="%8."/>
      <w:lvlJc w:val="left"/>
      <w:pPr>
        <w:ind w:left="5199" w:hanging="360"/>
      </w:pPr>
    </w:lvl>
    <w:lvl w:ilvl="8" w:tplc="2000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39" w15:restartNumberingAfterBreak="0">
    <w:nsid w:val="792B31CA"/>
    <w:multiLevelType w:val="hybridMultilevel"/>
    <w:tmpl w:val="C48825B6"/>
    <w:lvl w:ilvl="0" w:tplc="28FA4C3C">
      <w:start w:val="1"/>
      <w:numFmt w:val="decimal"/>
      <w:lvlText w:val="(%1)"/>
      <w:lvlJc w:val="left"/>
      <w:pPr>
        <w:ind w:left="2160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D2474A"/>
    <w:multiLevelType w:val="hybridMultilevel"/>
    <w:tmpl w:val="93164332"/>
    <w:lvl w:ilvl="0" w:tplc="5AAA9F0E">
      <w:start w:val="1"/>
      <w:numFmt w:val="lowerLetter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1" w15:restartNumberingAfterBreak="0">
    <w:nsid w:val="79D36ADC"/>
    <w:multiLevelType w:val="hybridMultilevel"/>
    <w:tmpl w:val="BBD68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D65B14"/>
    <w:multiLevelType w:val="hybridMultilevel"/>
    <w:tmpl w:val="A9CA1DC4"/>
    <w:lvl w:ilvl="0" w:tplc="A19A33A8">
      <w:start w:val="2"/>
      <w:numFmt w:val="decimal"/>
      <w:lvlText w:val="(%1)"/>
      <w:lvlJc w:val="left"/>
      <w:pPr>
        <w:ind w:left="1599" w:hanging="18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8627473">
    <w:abstractNumId w:val="3"/>
  </w:num>
  <w:num w:numId="2" w16cid:durableId="916284093">
    <w:abstractNumId w:val="19"/>
  </w:num>
  <w:num w:numId="3" w16cid:durableId="48860049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44377139">
    <w:abstractNumId w:val="8"/>
  </w:num>
  <w:num w:numId="5" w16cid:durableId="519662903">
    <w:abstractNumId w:val="16"/>
  </w:num>
  <w:num w:numId="6" w16cid:durableId="1612588279">
    <w:abstractNumId w:val="4"/>
  </w:num>
  <w:num w:numId="7" w16cid:durableId="1070008198">
    <w:abstractNumId w:val="41"/>
  </w:num>
  <w:num w:numId="8" w16cid:durableId="1297486132">
    <w:abstractNumId w:val="36"/>
  </w:num>
  <w:num w:numId="9" w16cid:durableId="527373706">
    <w:abstractNumId w:val="7"/>
  </w:num>
  <w:num w:numId="10" w16cid:durableId="632490057">
    <w:abstractNumId w:val="24"/>
  </w:num>
  <w:num w:numId="11" w16cid:durableId="190606376">
    <w:abstractNumId w:val="37"/>
  </w:num>
  <w:num w:numId="12" w16cid:durableId="1610700261">
    <w:abstractNumId w:val="12"/>
  </w:num>
  <w:num w:numId="13" w16cid:durableId="2113236863">
    <w:abstractNumId w:val="25"/>
  </w:num>
  <w:num w:numId="14" w16cid:durableId="1927225916">
    <w:abstractNumId w:val="11"/>
  </w:num>
  <w:num w:numId="15" w16cid:durableId="1241988946">
    <w:abstractNumId w:val="27"/>
  </w:num>
  <w:num w:numId="16" w16cid:durableId="1159272485">
    <w:abstractNumId w:val="2"/>
  </w:num>
  <w:num w:numId="17" w16cid:durableId="1394156559">
    <w:abstractNumId w:val="22"/>
  </w:num>
  <w:num w:numId="18" w16cid:durableId="807865097">
    <w:abstractNumId w:val="32"/>
  </w:num>
  <w:num w:numId="19" w16cid:durableId="1674334158">
    <w:abstractNumId w:val="9"/>
  </w:num>
  <w:num w:numId="20" w16cid:durableId="1616252893">
    <w:abstractNumId w:val="10"/>
  </w:num>
  <w:num w:numId="21" w16cid:durableId="778908904">
    <w:abstractNumId w:val="28"/>
  </w:num>
  <w:num w:numId="22" w16cid:durableId="1527674872">
    <w:abstractNumId w:val="6"/>
  </w:num>
  <w:num w:numId="23" w16cid:durableId="1385566907">
    <w:abstractNumId w:val="34"/>
  </w:num>
  <w:num w:numId="24" w16cid:durableId="2028213689">
    <w:abstractNumId w:val="0"/>
  </w:num>
  <w:num w:numId="25" w16cid:durableId="498886781">
    <w:abstractNumId w:val="5"/>
  </w:num>
  <w:num w:numId="26" w16cid:durableId="1267539743">
    <w:abstractNumId w:val="13"/>
  </w:num>
  <w:num w:numId="27" w16cid:durableId="451091215">
    <w:abstractNumId w:val="18"/>
  </w:num>
  <w:num w:numId="28" w16cid:durableId="1019356309">
    <w:abstractNumId w:val="33"/>
  </w:num>
  <w:num w:numId="29" w16cid:durableId="1383138400">
    <w:abstractNumId w:val="40"/>
  </w:num>
  <w:num w:numId="30" w16cid:durableId="363940128">
    <w:abstractNumId w:val="29"/>
  </w:num>
  <w:num w:numId="31" w16cid:durableId="1170564125">
    <w:abstractNumId w:val="39"/>
  </w:num>
  <w:num w:numId="32" w16cid:durableId="1380397435">
    <w:abstractNumId w:val="30"/>
  </w:num>
  <w:num w:numId="33" w16cid:durableId="1158883509">
    <w:abstractNumId w:val="35"/>
  </w:num>
  <w:num w:numId="34" w16cid:durableId="711273831">
    <w:abstractNumId w:val="26"/>
  </w:num>
  <w:num w:numId="35" w16cid:durableId="529690204">
    <w:abstractNumId w:val="17"/>
  </w:num>
  <w:num w:numId="36" w16cid:durableId="260651108">
    <w:abstractNumId w:val="20"/>
  </w:num>
  <w:num w:numId="37" w16cid:durableId="215746727">
    <w:abstractNumId w:val="38"/>
  </w:num>
  <w:num w:numId="38" w16cid:durableId="1582327706">
    <w:abstractNumId w:val="14"/>
  </w:num>
  <w:num w:numId="39" w16cid:durableId="911427824">
    <w:abstractNumId w:val="31"/>
  </w:num>
  <w:num w:numId="40" w16cid:durableId="99303987">
    <w:abstractNumId w:val="15"/>
  </w:num>
  <w:num w:numId="41" w16cid:durableId="1339115886">
    <w:abstractNumId w:val="21"/>
  </w:num>
  <w:num w:numId="42" w16cid:durableId="999969390">
    <w:abstractNumId w:val="23"/>
  </w:num>
  <w:num w:numId="43" w16cid:durableId="1809545121">
    <w:abstractNumId w:val="1"/>
  </w:num>
  <w:num w:numId="44" w16cid:durableId="707920117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NLEwMTKzMDUwMjdS0lEKTi0uzszPAykwqgUAdlcs3ywAAAA="/>
  </w:docVars>
  <w:rsids>
    <w:rsidRoot w:val="007A043D"/>
    <w:rsid w:val="0000203D"/>
    <w:rsid w:val="00002603"/>
    <w:rsid w:val="00003DE0"/>
    <w:rsid w:val="0001210A"/>
    <w:rsid w:val="000127BD"/>
    <w:rsid w:val="00014201"/>
    <w:rsid w:val="00014E4B"/>
    <w:rsid w:val="00015D78"/>
    <w:rsid w:val="0002254D"/>
    <w:rsid w:val="00022726"/>
    <w:rsid w:val="000241BF"/>
    <w:rsid w:val="0002465C"/>
    <w:rsid w:val="0002550A"/>
    <w:rsid w:val="0002564E"/>
    <w:rsid w:val="00025FF1"/>
    <w:rsid w:val="000262C1"/>
    <w:rsid w:val="00030324"/>
    <w:rsid w:val="00033816"/>
    <w:rsid w:val="00033FFA"/>
    <w:rsid w:val="000365A6"/>
    <w:rsid w:val="00040E3B"/>
    <w:rsid w:val="0004119E"/>
    <w:rsid w:val="0004526A"/>
    <w:rsid w:val="00046CEF"/>
    <w:rsid w:val="00046E21"/>
    <w:rsid w:val="00047A75"/>
    <w:rsid w:val="00047B68"/>
    <w:rsid w:val="00057A68"/>
    <w:rsid w:val="00060C77"/>
    <w:rsid w:val="000621DE"/>
    <w:rsid w:val="00062704"/>
    <w:rsid w:val="00062B91"/>
    <w:rsid w:val="00063328"/>
    <w:rsid w:val="000668A4"/>
    <w:rsid w:val="00072A81"/>
    <w:rsid w:val="00072CA6"/>
    <w:rsid w:val="0007394D"/>
    <w:rsid w:val="00077316"/>
    <w:rsid w:val="0008041B"/>
    <w:rsid w:val="00081D05"/>
    <w:rsid w:val="00082423"/>
    <w:rsid w:val="0008453D"/>
    <w:rsid w:val="00084901"/>
    <w:rsid w:val="0008528D"/>
    <w:rsid w:val="00085A8F"/>
    <w:rsid w:val="00090358"/>
    <w:rsid w:val="000932F8"/>
    <w:rsid w:val="00093320"/>
    <w:rsid w:val="000946FF"/>
    <w:rsid w:val="000974B8"/>
    <w:rsid w:val="000A2434"/>
    <w:rsid w:val="000A6131"/>
    <w:rsid w:val="000A71A8"/>
    <w:rsid w:val="000B49BF"/>
    <w:rsid w:val="000B64B6"/>
    <w:rsid w:val="000B6E55"/>
    <w:rsid w:val="000B7A8A"/>
    <w:rsid w:val="000C0B77"/>
    <w:rsid w:val="000C1EC3"/>
    <w:rsid w:val="000C2D93"/>
    <w:rsid w:val="000C5D00"/>
    <w:rsid w:val="000C768E"/>
    <w:rsid w:val="000C7EE0"/>
    <w:rsid w:val="000D2355"/>
    <w:rsid w:val="000D42EA"/>
    <w:rsid w:val="000D5151"/>
    <w:rsid w:val="000D5BB0"/>
    <w:rsid w:val="000D5FD0"/>
    <w:rsid w:val="000D65EE"/>
    <w:rsid w:val="000E301B"/>
    <w:rsid w:val="000F05B7"/>
    <w:rsid w:val="000F05EA"/>
    <w:rsid w:val="000F3EDD"/>
    <w:rsid w:val="000F4C48"/>
    <w:rsid w:val="000F5081"/>
    <w:rsid w:val="000F77A7"/>
    <w:rsid w:val="000F7CDE"/>
    <w:rsid w:val="00100C73"/>
    <w:rsid w:val="0010405F"/>
    <w:rsid w:val="00107775"/>
    <w:rsid w:val="00116291"/>
    <w:rsid w:val="00116417"/>
    <w:rsid w:val="00117B0B"/>
    <w:rsid w:val="00117E6A"/>
    <w:rsid w:val="001214C0"/>
    <w:rsid w:val="001218D4"/>
    <w:rsid w:val="00122E77"/>
    <w:rsid w:val="00123B43"/>
    <w:rsid w:val="001245F7"/>
    <w:rsid w:val="00134167"/>
    <w:rsid w:val="00137424"/>
    <w:rsid w:val="00143118"/>
    <w:rsid w:val="00144F7B"/>
    <w:rsid w:val="00146721"/>
    <w:rsid w:val="00153AC0"/>
    <w:rsid w:val="00154240"/>
    <w:rsid w:val="00154C25"/>
    <w:rsid w:val="00155967"/>
    <w:rsid w:val="00157732"/>
    <w:rsid w:val="00173457"/>
    <w:rsid w:val="001738AF"/>
    <w:rsid w:val="00174111"/>
    <w:rsid w:val="0018041F"/>
    <w:rsid w:val="00181735"/>
    <w:rsid w:val="00185FFA"/>
    <w:rsid w:val="0018620E"/>
    <w:rsid w:val="00186A08"/>
    <w:rsid w:val="00190C19"/>
    <w:rsid w:val="00192545"/>
    <w:rsid w:val="0019486B"/>
    <w:rsid w:val="001A274B"/>
    <w:rsid w:val="001A30C4"/>
    <w:rsid w:val="001A34CB"/>
    <w:rsid w:val="001B571C"/>
    <w:rsid w:val="001C2841"/>
    <w:rsid w:val="001C4AAF"/>
    <w:rsid w:val="001C6951"/>
    <w:rsid w:val="001D061F"/>
    <w:rsid w:val="001D0FF6"/>
    <w:rsid w:val="001D13DA"/>
    <w:rsid w:val="001D1F7B"/>
    <w:rsid w:val="001D4CAF"/>
    <w:rsid w:val="001D6E94"/>
    <w:rsid w:val="001D7E65"/>
    <w:rsid w:val="001D7FE5"/>
    <w:rsid w:val="001E13BE"/>
    <w:rsid w:val="001E1537"/>
    <w:rsid w:val="001E2DA3"/>
    <w:rsid w:val="001E646B"/>
    <w:rsid w:val="001E7799"/>
    <w:rsid w:val="001F09AE"/>
    <w:rsid w:val="001F0E27"/>
    <w:rsid w:val="001F30FD"/>
    <w:rsid w:val="001F79B2"/>
    <w:rsid w:val="0020141D"/>
    <w:rsid w:val="002026EB"/>
    <w:rsid w:val="00203A28"/>
    <w:rsid w:val="00210128"/>
    <w:rsid w:val="0021184F"/>
    <w:rsid w:val="00215E23"/>
    <w:rsid w:val="00226467"/>
    <w:rsid w:val="0022691A"/>
    <w:rsid w:val="00226D22"/>
    <w:rsid w:val="00226FCF"/>
    <w:rsid w:val="00231947"/>
    <w:rsid w:val="00231C9E"/>
    <w:rsid w:val="00232FB3"/>
    <w:rsid w:val="0023376C"/>
    <w:rsid w:val="00233A75"/>
    <w:rsid w:val="00233D70"/>
    <w:rsid w:val="002356D8"/>
    <w:rsid w:val="00235CDA"/>
    <w:rsid w:val="00237250"/>
    <w:rsid w:val="0024031E"/>
    <w:rsid w:val="0024161F"/>
    <w:rsid w:val="0024303D"/>
    <w:rsid w:val="0024534A"/>
    <w:rsid w:val="00247418"/>
    <w:rsid w:val="00256DF9"/>
    <w:rsid w:val="002574AD"/>
    <w:rsid w:val="002610F4"/>
    <w:rsid w:val="00267CF6"/>
    <w:rsid w:val="00267E72"/>
    <w:rsid w:val="00270A84"/>
    <w:rsid w:val="00274319"/>
    <w:rsid w:val="002757F7"/>
    <w:rsid w:val="00277538"/>
    <w:rsid w:val="002800BF"/>
    <w:rsid w:val="00291B61"/>
    <w:rsid w:val="002951D5"/>
    <w:rsid w:val="002A44E1"/>
    <w:rsid w:val="002A5DF8"/>
    <w:rsid w:val="002A6743"/>
    <w:rsid w:val="002B251F"/>
    <w:rsid w:val="002C77F1"/>
    <w:rsid w:val="002D043E"/>
    <w:rsid w:val="002D05BA"/>
    <w:rsid w:val="002D102A"/>
    <w:rsid w:val="002D1665"/>
    <w:rsid w:val="002D2B11"/>
    <w:rsid w:val="002D3A48"/>
    <w:rsid w:val="002D3F89"/>
    <w:rsid w:val="002D6EE0"/>
    <w:rsid w:val="002D7092"/>
    <w:rsid w:val="002E0663"/>
    <w:rsid w:val="002E0E3C"/>
    <w:rsid w:val="002E7BA0"/>
    <w:rsid w:val="002F304A"/>
    <w:rsid w:val="002F3915"/>
    <w:rsid w:val="002F4D6D"/>
    <w:rsid w:val="00300B59"/>
    <w:rsid w:val="00303EBD"/>
    <w:rsid w:val="00304C05"/>
    <w:rsid w:val="0030537F"/>
    <w:rsid w:val="0030590A"/>
    <w:rsid w:val="00306261"/>
    <w:rsid w:val="00313831"/>
    <w:rsid w:val="00315AAB"/>
    <w:rsid w:val="00320181"/>
    <w:rsid w:val="003208CA"/>
    <w:rsid w:val="003235A3"/>
    <w:rsid w:val="003241F6"/>
    <w:rsid w:val="003258A2"/>
    <w:rsid w:val="0033187D"/>
    <w:rsid w:val="00333EC4"/>
    <w:rsid w:val="003405F8"/>
    <w:rsid w:val="00340785"/>
    <w:rsid w:val="00341787"/>
    <w:rsid w:val="00341A35"/>
    <w:rsid w:val="00342301"/>
    <w:rsid w:val="00343EDF"/>
    <w:rsid w:val="00350AFF"/>
    <w:rsid w:val="00351A3B"/>
    <w:rsid w:val="003603EB"/>
    <w:rsid w:val="00361E14"/>
    <w:rsid w:val="00364A3E"/>
    <w:rsid w:val="00365422"/>
    <w:rsid w:val="00365943"/>
    <w:rsid w:val="00365DD2"/>
    <w:rsid w:val="003716B7"/>
    <w:rsid w:val="00373D8A"/>
    <w:rsid w:val="00375F28"/>
    <w:rsid w:val="003804AC"/>
    <w:rsid w:val="00380577"/>
    <w:rsid w:val="003810EC"/>
    <w:rsid w:val="00381557"/>
    <w:rsid w:val="00383694"/>
    <w:rsid w:val="0038381B"/>
    <w:rsid w:val="00383DCD"/>
    <w:rsid w:val="003842C3"/>
    <w:rsid w:val="003845A2"/>
    <w:rsid w:val="00386318"/>
    <w:rsid w:val="00390164"/>
    <w:rsid w:val="0039212C"/>
    <w:rsid w:val="003942B5"/>
    <w:rsid w:val="00394C2B"/>
    <w:rsid w:val="0039529D"/>
    <w:rsid w:val="00396796"/>
    <w:rsid w:val="00396B21"/>
    <w:rsid w:val="00396DDD"/>
    <w:rsid w:val="00397FE2"/>
    <w:rsid w:val="003A1C41"/>
    <w:rsid w:val="003A50B1"/>
    <w:rsid w:val="003A7186"/>
    <w:rsid w:val="003A78EF"/>
    <w:rsid w:val="003B16B4"/>
    <w:rsid w:val="003B2AAD"/>
    <w:rsid w:val="003B373C"/>
    <w:rsid w:val="003B4459"/>
    <w:rsid w:val="003B505C"/>
    <w:rsid w:val="003B703F"/>
    <w:rsid w:val="003C0059"/>
    <w:rsid w:val="003C2B46"/>
    <w:rsid w:val="003C768F"/>
    <w:rsid w:val="003C7A1B"/>
    <w:rsid w:val="003C7B00"/>
    <w:rsid w:val="003D32AE"/>
    <w:rsid w:val="003D4C5D"/>
    <w:rsid w:val="003D6AA6"/>
    <w:rsid w:val="003E043E"/>
    <w:rsid w:val="003E161C"/>
    <w:rsid w:val="003E25AA"/>
    <w:rsid w:val="003E2676"/>
    <w:rsid w:val="003E3D28"/>
    <w:rsid w:val="003E58AB"/>
    <w:rsid w:val="003E6C30"/>
    <w:rsid w:val="003F3E06"/>
    <w:rsid w:val="003F409E"/>
    <w:rsid w:val="003F5005"/>
    <w:rsid w:val="003F5705"/>
    <w:rsid w:val="003F799A"/>
    <w:rsid w:val="00405FAC"/>
    <w:rsid w:val="0040678B"/>
    <w:rsid w:val="00411798"/>
    <w:rsid w:val="00413B80"/>
    <w:rsid w:val="00414C73"/>
    <w:rsid w:val="00414EF3"/>
    <w:rsid w:val="00417425"/>
    <w:rsid w:val="00420621"/>
    <w:rsid w:val="00422479"/>
    <w:rsid w:val="00426086"/>
    <w:rsid w:val="004320D9"/>
    <w:rsid w:val="00432238"/>
    <w:rsid w:val="00436193"/>
    <w:rsid w:val="0043710D"/>
    <w:rsid w:val="004425B4"/>
    <w:rsid w:val="004435D9"/>
    <w:rsid w:val="00443BC2"/>
    <w:rsid w:val="00443CAC"/>
    <w:rsid w:val="00443CD0"/>
    <w:rsid w:val="0044594A"/>
    <w:rsid w:val="00453C5A"/>
    <w:rsid w:val="00455EBF"/>
    <w:rsid w:val="004566FF"/>
    <w:rsid w:val="004618AE"/>
    <w:rsid w:val="00464FBF"/>
    <w:rsid w:val="00465E80"/>
    <w:rsid w:val="0046651A"/>
    <w:rsid w:val="00471F48"/>
    <w:rsid w:val="00473160"/>
    <w:rsid w:val="00473F37"/>
    <w:rsid w:val="0047505E"/>
    <w:rsid w:val="00475311"/>
    <w:rsid w:val="00475600"/>
    <w:rsid w:val="00475633"/>
    <w:rsid w:val="004779CC"/>
    <w:rsid w:val="00477EC7"/>
    <w:rsid w:val="004821A4"/>
    <w:rsid w:val="00482557"/>
    <w:rsid w:val="00483086"/>
    <w:rsid w:val="004863BC"/>
    <w:rsid w:val="00486566"/>
    <w:rsid w:val="00486B69"/>
    <w:rsid w:val="00493DD2"/>
    <w:rsid w:val="004A26B3"/>
    <w:rsid w:val="004A3749"/>
    <w:rsid w:val="004A6E2B"/>
    <w:rsid w:val="004B01A0"/>
    <w:rsid w:val="004B0896"/>
    <w:rsid w:val="004B0AED"/>
    <w:rsid w:val="004B22AC"/>
    <w:rsid w:val="004B2FA6"/>
    <w:rsid w:val="004B3967"/>
    <w:rsid w:val="004B52B9"/>
    <w:rsid w:val="004B6F8C"/>
    <w:rsid w:val="004B7629"/>
    <w:rsid w:val="004C1A9D"/>
    <w:rsid w:val="004C3AC1"/>
    <w:rsid w:val="004C4922"/>
    <w:rsid w:val="004C4BC0"/>
    <w:rsid w:val="004C5ACE"/>
    <w:rsid w:val="004C5CE0"/>
    <w:rsid w:val="004D27AC"/>
    <w:rsid w:val="004D2AB1"/>
    <w:rsid w:val="004D3C0E"/>
    <w:rsid w:val="004D6B27"/>
    <w:rsid w:val="004E2FF3"/>
    <w:rsid w:val="004F0D43"/>
    <w:rsid w:val="004F122A"/>
    <w:rsid w:val="004F2D43"/>
    <w:rsid w:val="004F45CA"/>
    <w:rsid w:val="004F4E8D"/>
    <w:rsid w:val="004F5362"/>
    <w:rsid w:val="004F73A0"/>
    <w:rsid w:val="004F7B18"/>
    <w:rsid w:val="00500D1B"/>
    <w:rsid w:val="00500E47"/>
    <w:rsid w:val="00502B67"/>
    <w:rsid w:val="00503769"/>
    <w:rsid w:val="00504B50"/>
    <w:rsid w:val="00504DE5"/>
    <w:rsid w:val="00506650"/>
    <w:rsid w:val="005067A8"/>
    <w:rsid w:val="00506AF3"/>
    <w:rsid w:val="00512138"/>
    <w:rsid w:val="005139A2"/>
    <w:rsid w:val="005208CB"/>
    <w:rsid w:val="00525C0C"/>
    <w:rsid w:val="0052752B"/>
    <w:rsid w:val="00532E32"/>
    <w:rsid w:val="00532F99"/>
    <w:rsid w:val="00534F81"/>
    <w:rsid w:val="00536FBB"/>
    <w:rsid w:val="005460B4"/>
    <w:rsid w:val="005476BE"/>
    <w:rsid w:val="00547C0F"/>
    <w:rsid w:val="005501DC"/>
    <w:rsid w:val="00550A8A"/>
    <w:rsid w:val="00556B1A"/>
    <w:rsid w:val="0056127B"/>
    <w:rsid w:val="005636D5"/>
    <w:rsid w:val="00564667"/>
    <w:rsid w:val="005652C5"/>
    <w:rsid w:val="00570346"/>
    <w:rsid w:val="005728E6"/>
    <w:rsid w:val="00572F29"/>
    <w:rsid w:val="00573BCD"/>
    <w:rsid w:val="00580646"/>
    <w:rsid w:val="00584E23"/>
    <w:rsid w:val="00584E46"/>
    <w:rsid w:val="0059434F"/>
    <w:rsid w:val="00595DFF"/>
    <w:rsid w:val="0059633B"/>
    <w:rsid w:val="00597954"/>
    <w:rsid w:val="005A75FC"/>
    <w:rsid w:val="005B2943"/>
    <w:rsid w:val="005B2ECB"/>
    <w:rsid w:val="005B31E3"/>
    <w:rsid w:val="005B3965"/>
    <w:rsid w:val="005B6007"/>
    <w:rsid w:val="005B6340"/>
    <w:rsid w:val="005B6F25"/>
    <w:rsid w:val="005B7A5B"/>
    <w:rsid w:val="005C1198"/>
    <w:rsid w:val="005C2CB8"/>
    <w:rsid w:val="005C35CF"/>
    <w:rsid w:val="005C3FED"/>
    <w:rsid w:val="005C40C7"/>
    <w:rsid w:val="005C4F14"/>
    <w:rsid w:val="005C6D25"/>
    <w:rsid w:val="005C6E8D"/>
    <w:rsid w:val="005C6EFD"/>
    <w:rsid w:val="005D0019"/>
    <w:rsid w:val="005D171D"/>
    <w:rsid w:val="005D4199"/>
    <w:rsid w:val="005D4249"/>
    <w:rsid w:val="005D541E"/>
    <w:rsid w:val="005E04C3"/>
    <w:rsid w:val="005E13E8"/>
    <w:rsid w:val="005E18EC"/>
    <w:rsid w:val="005E1A94"/>
    <w:rsid w:val="005E20C0"/>
    <w:rsid w:val="005E4A18"/>
    <w:rsid w:val="005E561C"/>
    <w:rsid w:val="005F2532"/>
    <w:rsid w:val="005F26A7"/>
    <w:rsid w:val="005F3229"/>
    <w:rsid w:val="005F3EF8"/>
    <w:rsid w:val="005F570A"/>
    <w:rsid w:val="005F5F2E"/>
    <w:rsid w:val="005F64D2"/>
    <w:rsid w:val="0060238F"/>
    <w:rsid w:val="00606A8E"/>
    <w:rsid w:val="00606BBF"/>
    <w:rsid w:val="00611CB7"/>
    <w:rsid w:val="0061297B"/>
    <w:rsid w:val="00614C81"/>
    <w:rsid w:val="006171BB"/>
    <w:rsid w:val="006174A4"/>
    <w:rsid w:val="00626B6E"/>
    <w:rsid w:val="00630E44"/>
    <w:rsid w:val="006345E9"/>
    <w:rsid w:val="00635D22"/>
    <w:rsid w:val="00640443"/>
    <w:rsid w:val="00642392"/>
    <w:rsid w:val="00642AC6"/>
    <w:rsid w:val="00642D61"/>
    <w:rsid w:val="00642DBF"/>
    <w:rsid w:val="0064405D"/>
    <w:rsid w:val="00645DB3"/>
    <w:rsid w:val="0065031C"/>
    <w:rsid w:val="006522C3"/>
    <w:rsid w:val="00657ACE"/>
    <w:rsid w:val="00660A05"/>
    <w:rsid w:val="00670229"/>
    <w:rsid w:val="00674C8B"/>
    <w:rsid w:val="0067566D"/>
    <w:rsid w:val="00675CF6"/>
    <w:rsid w:val="006770BA"/>
    <w:rsid w:val="00681956"/>
    <w:rsid w:val="00682487"/>
    <w:rsid w:val="006828F6"/>
    <w:rsid w:val="00684E68"/>
    <w:rsid w:val="00687153"/>
    <w:rsid w:val="00692E3E"/>
    <w:rsid w:val="0069321B"/>
    <w:rsid w:val="006951C4"/>
    <w:rsid w:val="006963B3"/>
    <w:rsid w:val="006A0243"/>
    <w:rsid w:val="006A22C6"/>
    <w:rsid w:val="006A2EFD"/>
    <w:rsid w:val="006A4715"/>
    <w:rsid w:val="006B1C16"/>
    <w:rsid w:val="006B3964"/>
    <w:rsid w:val="006B7B4F"/>
    <w:rsid w:val="006B7F79"/>
    <w:rsid w:val="006C0B1D"/>
    <w:rsid w:val="006C2D24"/>
    <w:rsid w:val="006C3BC4"/>
    <w:rsid w:val="006D09C7"/>
    <w:rsid w:val="006D41A3"/>
    <w:rsid w:val="006D5B7A"/>
    <w:rsid w:val="006D64DC"/>
    <w:rsid w:val="006E061B"/>
    <w:rsid w:val="006E1E8E"/>
    <w:rsid w:val="006E3D43"/>
    <w:rsid w:val="006E47FA"/>
    <w:rsid w:val="006E60F2"/>
    <w:rsid w:val="006E694B"/>
    <w:rsid w:val="006F0428"/>
    <w:rsid w:val="006F1666"/>
    <w:rsid w:val="006F39A9"/>
    <w:rsid w:val="006F5F68"/>
    <w:rsid w:val="006F7C1C"/>
    <w:rsid w:val="00703723"/>
    <w:rsid w:val="00706455"/>
    <w:rsid w:val="00706A1B"/>
    <w:rsid w:val="00706E06"/>
    <w:rsid w:val="00710086"/>
    <w:rsid w:val="007100AF"/>
    <w:rsid w:val="0071485B"/>
    <w:rsid w:val="00714952"/>
    <w:rsid w:val="00714A00"/>
    <w:rsid w:val="00715C97"/>
    <w:rsid w:val="00716140"/>
    <w:rsid w:val="00716B5C"/>
    <w:rsid w:val="00720C38"/>
    <w:rsid w:val="00722C47"/>
    <w:rsid w:val="0072555B"/>
    <w:rsid w:val="007257E9"/>
    <w:rsid w:val="00725D7C"/>
    <w:rsid w:val="007346D2"/>
    <w:rsid w:val="00735449"/>
    <w:rsid w:val="00735642"/>
    <w:rsid w:val="00737105"/>
    <w:rsid w:val="00737142"/>
    <w:rsid w:val="007409B4"/>
    <w:rsid w:val="00743DDC"/>
    <w:rsid w:val="00744061"/>
    <w:rsid w:val="0074495C"/>
    <w:rsid w:val="007512C4"/>
    <w:rsid w:val="007517D9"/>
    <w:rsid w:val="007522F9"/>
    <w:rsid w:val="00752E06"/>
    <w:rsid w:val="00753C3F"/>
    <w:rsid w:val="0075456D"/>
    <w:rsid w:val="00755568"/>
    <w:rsid w:val="00757FF2"/>
    <w:rsid w:val="00760CC1"/>
    <w:rsid w:val="0076398C"/>
    <w:rsid w:val="007675E0"/>
    <w:rsid w:val="007705A9"/>
    <w:rsid w:val="00773232"/>
    <w:rsid w:val="007736DA"/>
    <w:rsid w:val="00773FAD"/>
    <w:rsid w:val="007760F7"/>
    <w:rsid w:val="0077667E"/>
    <w:rsid w:val="00776B3D"/>
    <w:rsid w:val="00776F67"/>
    <w:rsid w:val="007778E4"/>
    <w:rsid w:val="007868FE"/>
    <w:rsid w:val="00787120"/>
    <w:rsid w:val="00793815"/>
    <w:rsid w:val="00794420"/>
    <w:rsid w:val="00794AE0"/>
    <w:rsid w:val="007971E0"/>
    <w:rsid w:val="0079745E"/>
    <w:rsid w:val="007A043D"/>
    <w:rsid w:val="007A0B91"/>
    <w:rsid w:val="007A2061"/>
    <w:rsid w:val="007A5B6F"/>
    <w:rsid w:val="007A645C"/>
    <w:rsid w:val="007A766A"/>
    <w:rsid w:val="007A79A5"/>
    <w:rsid w:val="007A7ABA"/>
    <w:rsid w:val="007B1C86"/>
    <w:rsid w:val="007B21D6"/>
    <w:rsid w:val="007B2D5A"/>
    <w:rsid w:val="007B3FF0"/>
    <w:rsid w:val="007B690D"/>
    <w:rsid w:val="007B741D"/>
    <w:rsid w:val="007C06E3"/>
    <w:rsid w:val="007C50AE"/>
    <w:rsid w:val="007D1550"/>
    <w:rsid w:val="007E1783"/>
    <w:rsid w:val="007F27BD"/>
    <w:rsid w:val="007F5FC2"/>
    <w:rsid w:val="007F6352"/>
    <w:rsid w:val="007F643B"/>
    <w:rsid w:val="00805514"/>
    <w:rsid w:val="0080553C"/>
    <w:rsid w:val="00810E62"/>
    <w:rsid w:val="00813ACE"/>
    <w:rsid w:val="0081703C"/>
    <w:rsid w:val="0082368A"/>
    <w:rsid w:val="00823F31"/>
    <w:rsid w:val="00824A52"/>
    <w:rsid w:val="00825B79"/>
    <w:rsid w:val="008265E7"/>
    <w:rsid w:val="00826896"/>
    <w:rsid w:val="00827396"/>
    <w:rsid w:val="008313DC"/>
    <w:rsid w:val="008323FB"/>
    <w:rsid w:val="00834F9F"/>
    <w:rsid w:val="00836200"/>
    <w:rsid w:val="00840383"/>
    <w:rsid w:val="00840ADA"/>
    <w:rsid w:val="00840B37"/>
    <w:rsid w:val="00850169"/>
    <w:rsid w:val="00850883"/>
    <w:rsid w:val="00852CFD"/>
    <w:rsid w:val="0085331D"/>
    <w:rsid w:val="00855F65"/>
    <w:rsid w:val="0086231F"/>
    <w:rsid w:val="00863507"/>
    <w:rsid w:val="00864623"/>
    <w:rsid w:val="00865E2F"/>
    <w:rsid w:val="00866BA7"/>
    <w:rsid w:val="00870935"/>
    <w:rsid w:val="00872B6A"/>
    <w:rsid w:val="00873800"/>
    <w:rsid w:val="00874DE8"/>
    <w:rsid w:val="008753F6"/>
    <w:rsid w:val="00882744"/>
    <w:rsid w:val="0088305D"/>
    <w:rsid w:val="00885AF8"/>
    <w:rsid w:val="00886A9E"/>
    <w:rsid w:val="00890ACA"/>
    <w:rsid w:val="0089506C"/>
    <w:rsid w:val="008A0BE6"/>
    <w:rsid w:val="008A1491"/>
    <w:rsid w:val="008A1657"/>
    <w:rsid w:val="008A5041"/>
    <w:rsid w:val="008A5FEB"/>
    <w:rsid w:val="008A631F"/>
    <w:rsid w:val="008A76B9"/>
    <w:rsid w:val="008B1FE3"/>
    <w:rsid w:val="008B7446"/>
    <w:rsid w:val="008C13A6"/>
    <w:rsid w:val="008C3A29"/>
    <w:rsid w:val="008C5EEF"/>
    <w:rsid w:val="008D0B4D"/>
    <w:rsid w:val="008D0D29"/>
    <w:rsid w:val="008D1604"/>
    <w:rsid w:val="008D33F8"/>
    <w:rsid w:val="008D4ADC"/>
    <w:rsid w:val="008D615C"/>
    <w:rsid w:val="008D62D8"/>
    <w:rsid w:val="008D6EB9"/>
    <w:rsid w:val="008D779B"/>
    <w:rsid w:val="008E007B"/>
    <w:rsid w:val="008E3C4C"/>
    <w:rsid w:val="008E53ED"/>
    <w:rsid w:val="008E5D70"/>
    <w:rsid w:val="008E6976"/>
    <w:rsid w:val="008F1A19"/>
    <w:rsid w:val="008F3C12"/>
    <w:rsid w:val="008F5A3E"/>
    <w:rsid w:val="009009DD"/>
    <w:rsid w:val="00903CD8"/>
    <w:rsid w:val="00904F2B"/>
    <w:rsid w:val="00914D93"/>
    <w:rsid w:val="00915074"/>
    <w:rsid w:val="0091664F"/>
    <w:rsid w:val="009174F8"/>
    <w:rsid w:val="00927F8F"/>
    <w:rsid w:val="00930283"/>
    <w:rsid w:val="0093068C"/>
    <w:rsid w:val="00931D77"/>
    <w:rsid w:val="009349D5"/>
    <w:rsid w:val="00934D7B"/>
    <w:rsid w:val="00935567"/>
    <w:rsid w:val="00936B70"/>
    <w:rsid w:val="00937B90"/>
    <w:rsid w:val="00940324"/>
    <w:rsid w:val="009469F9"/>
    <w:rsid w:val="00947084"/>
    <w:rsid w:val="00947D06"/>
    <w:rsid w:val="00953044"/>
    <w:rsid w:val="009574EA"/>
    <w:rsid w:val="009624E9"/>
    <w:rsid w:val="009637A1"/>
    <w:rsid w:val="00963DB1"/>
    <w:rsid w:val="00965724"/>
    <w:rsid w:val="009657D6"/>
    <w:rsid w:val="00965E10"/>
    <w:rsid w:val="00974D02"/>
    <w:rsid w:val="00974F16"/>
    <w:rsid w:val="00977B09"/>
    <w:rsid w:val="00980A3D"/>
    <w:rsid w:val="00982C75"/>
    <w:rsid w:val="00986632"/>
    <w:rsid w:val="00993FDF"/>
    <w:rsid w:val="009A0FE0"/>
    <w:rsid w:val="009A3C04"/>
    <w:rsid w:val="009A3F7F"/>
    <w:rsid w:val="009A4622"/>
    <w:rsid w:val="009A7497"/>
    <w:rsid w:val="009B2238"/>
    <w:rsid w:val="009B32BC"/>
    <w:rsid w:val="009B44A5"/>
    <w:rsid w:val="009B71DB"/>
    <w:rsid w:val="009C06F5"/>
    <w:rsid w:val="009C14F7"/>
    <w:rsid w:val="009C1CDA"/>
    <w:rsid w:val="009C1D67"/>
    <w:rsid w:val="009D027E"/>
    <w:rsid w:val="009D1DEE"/>
    <w:rsid w:val="009D2002"/>
    <w:rsid w:val="009D2871"/>
    <w:rsid w:val="009D48F7"/>
    <w:rsid w:val="009D6DAE"/>
    <w:rsid w:val="009E0074"/>
    <w:rsid w:val="009E3668"/>
    <w:rsid w:val="009E3B53"/>
    <w:rsid w:val="009E4352"/>
    <w:rsid w:val="009E4C63"/>
    <w:rsid w:val="009E5C58"/>
    <w:rsid w:val="009E5FA6"/>
    <w:rsid w:val="009F770C"/>
    <w:rsid w:val="00A01CC6"/>
    <w:rsid w:val="00A02A54"/>
    <w:rsid w:val="00A06257"/>
    <w:rsid w:val="00A1155D"/>
    <w:rsid w:val="00A11931"/>
    <w:rsid w:val="00A13596"/>
    <w:rsid w:val="00A15385"/>
    <w:rsid w:val="00A2316D"/>
    <w:rsid w:val="00A24654"/>
    <w:rsid w:val="00A30A48"/>
    <w:rsid w:val="00A30DC2"/>
    <w:rsid w:val="00A31341"/>
    <w:rsid w:val="00A407A9"/>
    <w:rsid w:val="00A41F1B"/>
    <w:rsid w:val="00A44105"/>
    <w:rsid w:val="00A45404"/>
    <w:rsid w:val="00A46B89"/>
    <w:rsid w:val="00A4770F"/>
    <w:rsid w:val="00A4779D"/>
    <w:rsid w:val="00A507BE"/>
    <w:rsid w:val="00A52C84"/>
    <w:rsid w:val="00A54E18"/>
    <w:rsid w:val="00A60D0C"/>
    <w:rsid w:val="00A61CA9"/>
    <w:rsid w:val="00A62C41"/>
    <w:rsid w:val="00A63CE6"/>
    <w:rsid w:val="00A64ED3"/>
    <w:rsid w:val="00A71C94"/>
    <w:rsid w:val="00A726E3"/>
    <w:rsid w:val="00A73BC8"/>
    <w:rsid w:val="00A74EA2"/>
    <w:rsid w:val="00A74F53"/>
    <w:rsid w:val="00A76AB5"/>
    <w:rsid w:val="00A814CC"/>
    <w:rsid w:val="00A8176D"/>
    <w:rsid w:val="00A87024"/>
    <w:rsid w:val="00A876FA"/>
    <w:rsid w:val="00A92AEC"/>
    <w:rsid w:val="00A9398C"/>
    <w:rsid w:val="00A95931"/>
    <w:rsid w:val="00A95A69"/>
    <w:rsid w:val="00A97FD3"/>
    <w:rsid w:val="00AA6A71"/>
    <w:rsid w:val="00AB33A4"/>
    <w:rsid w:val="00AB5BE9"/>
    <w:rsid w:val="00AC4B23"/>
    <w:rsid w:val="00AC5211"/>
    <w:rsid w:val="00AC65AC"/>
    <w:rsid w:val="00AD2B1A"/>
    <w:rsid w:val="00AD6978"/>
    <w:rsid w:val="00AE0101"/>
    <w:rsid w:val="00AE1A87"/>
    <w:rsid w:val="00AE3401"/>
    <w:rsid w:val="00AE6595"/>
    <w:rsid w:val="00AF23FB"/>
    <w:rsid w:val="00AF2435"/>
    <w:rsid w:val="00AF395D"/>
    <w:rsid w:val="00AF402D"/>
    <w:rsid w:val="00B00CDE"/>
    <w:rsid w:val="00B02319"/>
    <w:rsid w:val="00B027D2"/>
    <w:rsid w:val="00B03006"/>
    <w:rsid w:val="00B07E8E"/>
    <w:rsid w:val="00B11903"/>
    <w:rsid w:val="00B1419F"/>
    <w:rsid w:val="00B14F1F"/>
    <w:rsid w:val="00B15600"/>
    <w:rsid w:val="00B168CA"/>
    <w:rsid w:val="00B2140A"/>
    <w:rsid w:val="00B21770"/>
    <w:rsid w:val="00B21A28"/>
    <w:rsid w:val="00B23A88"/>
    <w:rsid w:val="00B25CC4"/>
    <w:rsid w:val="00B27B80"/>
    <w:rsid w:val="00B3038D"/>
    <w:rsid w:val="00B31EBB"/>
    <w:rsid w:val="00B32960"/>
    <w:rsid w:val="00B33FAD"/>
    <w:rsid w:val="00B35727"/>
    <w:rsid w:val="00B41443"/>
    <w:rsid w:val="00B45118"/>
    <w:rsid w:val="00B452C8"/>
    <w:rsid w:val="00B51214"/>
    <w:rsid w:val="00B52689"/>
    <w:rsid w:val="00B54197"/>
    <w:rsid w:val="00B57734"/>
    <w:rsid w:val="00B57DCF"/>
    <w:rsid w:val="00B615AF"/>
    <w:rsid w:val="00B63EF9"/>
    <w:rsid w:val="00B653F4"/>
    <w:rsid w:val="00B74B35"/>
    <w:rsid w:val="00B74E21"/>
    <w:rsid w:val="00B752FE"/>
    <w:rsid w:val="00B76536"/>
    <w:rsid w:val="00B82C2A"/>
    <w:rsid w:val="00B84DAB"/>
    <w:rsid w:val="00B85499"/>
    <w:rsid w:val="00B871F2"/>
    <w:rsid w:val="00B908F3"/>
    <w:rsid w:val="00B90908"/>
    <w:rsid w:val="00B91C00"/>
    <w:rsid w:val="00B94AF1"/>
    <w:rsid w:val="00B9649A"/>
    <w:rsid w:val="00B97315"/>
    <w:rsid w:val="00BA19B6"/>
    <w:rsid w:val="00BA231A"/>
    <w:rsid w:val="00BA3A92"/>
    <w:rsid w:val="00BA3E06"/>
    <w:rsid w:val="00BA7976"/>
    <w:rsid w:val="00BA7A6C"/>
    <w:rsid w:val="00BB1FA6"/>
    <w:rsid w:val="00BB5266"/>
    <w:rsid w:val="00BC100B"/>
    <w:rsid w:val="00BC1EF8"/>
    <w:rsid w:val="00BC2D29"/>
    <w:rsid w:val="00BC3104"/>
    <w:rsid w:val="00BC3831"/>
    <w:rsid w:val="00BC5C81"/>
    <w:rsid w:val="00BC6A5F"/>
    <w:rsid w:val="00BD1072"/>
    <w:rsid w:val="00BD28CC"/>
    <w:rsid w:val="00BD3B24"/>
    <w:rsid w:val="00BD703C"/>
    <w:rsid w:val="00BE0772"/>
    <w:rsid w:val="00BE5B78"/>
    <w:rsid w:val="00BF048D"/>
    <w:rsid w:val="00BF2155"/>
    <w:rsid w:val="00BF6210"/>
    <w:rsid w:val="00C03190"/>
    <w:rsid w:val="00C074A0"/>
    <w:rsid w:val="00C10E5D"/>
    <w:rsid w:val="00C11E17"/>
    <w:rsid w:val="00C12FB7"/>
    <w:rsid w:val="00C13880"/>
    <w:rsid w:val="00C139C6"/>
    <w:rsid w:val="00C15223"/>
    <w:rsid w:val="00C1555B"/>
    <w:rsid w:val="00C20E8A"/>
    <w:rsid w:val="00C21639"/>
    <w:rsid w:val="00C21832"/>
    <w:rsid w:val="00C21894"/>
    <w:rsid w:val="00C242FC"/>
    <w:rsid w:val="00C25C03"/>
    <w:rsid w:val="00C26545"/>
    <w:rsid w:val="00C27C1E"/>
    <w:rsid w:val="00C31389"/>
    <w:rsid w:val="00C318E0"/>
    <w:rsid w:val="00C31E9B"/>
    <w:rsid w:val="00C348B2"/>
    <w:rsid w:val="00C37627"/>
    <w:rsid w:val="00C417E5"/>
    <w:rsid w:val="00C476AD"/>
    <w:rsid w:val="00C50769"/>
    <w:rsid w:val="00C51753"/>
    <w:rsid w:val="00C53D0A"/>
    <w:rsid w:val="00C5747E"/>
    <w:rsid w:val="00C60EF9"/>
    <w:rsid w:val="00C61D31"/>
    <w:rsid w:val="00C62B9C"/>
    <w:rsid w:val="00C63018"/>
    <w:rsid w:val="00C65FBB"/>
    <w:rsid w:val="00C660A5"/>
    <w:rsid w:val="00C66228"/>
    <w:rsid w:val="00C669E9"/>
    <w:rsid w:val="00C70216"/>
    <w:rsid w:val="00C72444"/>
    <w:rsid w:val="00C72C35"/>
    <w:rsid w:val="00C73576"/>
    <w:rsid w:val="00C76BA3"/>
    <w:rsid w:val="00C770C4"/>
    <w:rsid w:val="00C77ECE"/>
    <w:rsid w:val="00C808FE"/>
    <w:rsid w:val="00C8412D"/>
    <w:rsid w:val="00C877E2"/>
    <w:rsid w:val="00C87C36"/>
    <w:rsid w:val="00C9149C"/>
    <w:rsid w:val="00C92155"/>
    <w:rsid w:val="00C939B4"/>
    <w:rsid w:val="00C946F7"/>
    <w:rsid w:val="00CA1CD7"/>
    <w:rsid w:val="00CA1E6A"/>
    <w:rsid w:val="00CB0F3C"/>
    <w:rsid w:val="00CB1605"/>
    <w:rsid w:val="00CB3007"/>
    <w:rsid w:val="00CB524E"/>
    <w:rsid w:val="00CC0E41"/>
    <w:rsid w:val="00CC3E0A"/>
    <w:rsid w:val="00CC41A5"/>
    <w:rsid w:val="00CC466E"/>
    <w:rsid w:val="00CC5418"/>
    <w:rsid w:val="00CC5763"/>
    <w:rsid w:val="00CC5AA3"/>
    <w:rsid w:val="00CC603D"/>
    <w:rsid w:val="00CC6580"/>
    <w:rsid w:val="00CC7014"/>
    <w:rsid w:val="00CD2FD6"/>
    <w:rsid w:val="00CD52F7"/>
    <w:rsid w:val="00CD792F"/>
    <w:rsid w:val="00CE06A9"/>
    <w:rsid w:val="00CE65F5"/>
    <w:rsid w:val="00CE6809"/>
    <w:rsid w:val="00CE7F05"/>
    <w:rsid w:val="00CF0301"/>
    <w:rsid w:val="00CF3F4A"/>
    <w:rsid w:val="00D109C3"/>
    <w:rsid w:val="00D14DA2"/>
    <w:rsid w:val="00D155D7"/>
    <w:rsid w:val="00D207F4"/>
    <w:rsid w:val="00D20AF2"/>
    <w:rsid w:val="00D27444"/>
    <w:rsid w:val="00D35409"/>
    <w:rsid w:val="00D36F31"/>
    <w:rsid w:val="00D409D2"/>
    <w:rsid w:val="00D40AA7"/>
    <w:rsid w:val="00D40F7A"/>
    <w:rsid w:val="00D41779"/>
    <w:rsid w:val="00D4673A"/>
    <w:rsid w:val="00D52440"/>
    <w:rsid w:val="00D535E7"/>
    <w:rsid w:val="00D54481"/>
    <w:rsid w:val="00D55839"/>
    <w:rsid w:val="00D57AE4"/>
    <w:rsid w:val="00D61061"/>
    <w:rsid w:val="00D63923"/>
    <w:rsid w:val="00D641EC"/>
    <w:rsid w:val="00D67D9A"/>
    <w:rsid w:val="00D73EB7"/>
    <w:rsid w:val="00D754AA"/>
    <w:rsid w:val="00D77BB4"/>
    <w:rsid w:val="00D8059E"/>
    <w:rsid w:val="00D82383"/>
    <w:rsid w:val="00D90C84"/>
    <w:rsid w:val="00D9202E"/>
    <w:rsid w:val="00D92614"/>
    <w:rsid w:val="00DA267E"/>
    <w:rsid w:val="00DA4CCC"/>
    <w:rsid w:val="00DA73D9"/>
    <w:rsid w:val="00DA780F"/>
    <w:rsid w:val="00DA7CB0"/>
    <w:rsid w:val="00DB1F57"/>
    <w:rsid w:val="00DB5084"/>
    <w:rsid w:val="00DB5853"/>
    <w:rsid w:val="00DC0EBF"/>
    <w:rsid w:val="00DC31CF"/>
    <w:rsid w:val="00DC3B2F"/>
    <w:rsid w:val="00DC3E14"/>
    <w:rsid w:val="00DC405B"/>
    <w:rsid w:val="00DC49C6"/>
    <w:rsid w:val="00DC6575"/>
    <w:rsid w:val="00DC65F6"/>
    <w:rsid w:val="00DD175B"/>
    <w:rsid w:val="00DD2B23"/>
    <w:rsid w:val="00DE0455"/>
    <w:rsid w:val="00DE1681"/>
    <w:rsid w:val="00DE204D"/>
    <w:rsid w:val="00DF08BD"/>
    <w:rsid w:val="00DF64FE"/>
    <w:rsid w:val="00DF7025"/>
    <w:rsid w:val="00E00149"/>
    <w:rsid w:val="00E052FF"/>
    <w:rsid w:val="00E06E66"/>
    <w:rsid w:val="00E07991"/>
    <w:rsid w:val="00E15A17"/>
    <w:rsid w:val="00E16CC9"/>
    <w:rsid w:val="00E22E93"/>
    <w:rsid w:val="00E24267"/>
    <w:rsid w:val="00E248F3"/>
    <w:rsid w:val="00E323C0"/>
    <w:rsid w:val="00E33212"/>
    <w:rsid w:val="00E3490D"/>
    <w:rsid w:val="00E353D3"/>
    <w:rsid w:val="00E4306D"/>
    <w:rsid w:val="00E4571E"/>
    <w:rsid w:val="00E458E0"/>
    <w:rsid w:val="00E51608"/>
    <w:rsid w:val="00E544ED"/>
    <w:rsid w:val="00E5495D"/>
    <w:rsid w:val="00E55CEC"/>
    <w:rsid w:val="00E561BD"/>
    <w:rsid w:val="00E56242"/>
    <w:rsid w:val="00E57221"/>
    <w:rsid w:val="00E619C3"/>
    <w:rsid w:val="00E63489"/>
    <w:rsid w:val="00E65BB4"/>
    <w:rsid w:val="00E65C66"/>
    <w:rsid w:val="00E66E64"/>
    <w:rsid w:val="00E712B7"/>
    <w:rsid w:val="00E71FC6"/>
    <w:rsid w:val="00E72A8B"/>
    <w:rsid w:val="00E7349F"/>
    <w:rsid w:val="00E73919"/>
    <w:rsid w:val="00E73EC0"/>
    <w:rsid w:val="00E75492"/>
    <w:rsid w:val="00E756CE"/>
    <w:rsid w:val="00E813EC"/>
    <w:rsid w:val="00E8241A"/>
    <w:rsid w:val="00E8332B"/>
    <w:rsid w:val="00E919D6"/>
    <w:rsid w:val="00E91AAA"/>
    <w:rsid w:val="00E9470A"/>
    <w:rsid w:val="00E94941"/>
    <w:rsid w:val="00E95AF2"/>
    <w:rsid w:val="00EA0D85"/>
    <w:rsid w:val="00EA383D"/>
    <w:rsid w:val="00EA507A"/>
    <w:rsid w:val="00EA78CF"/>
    <w:rsid w:val="00EB0EFE"/>
    <w:rsid w:val="00EB532B"/>
    <w:rsid w:val="00EB7990"/>
    <w:rsid w:val="00EC0B4A"/>
    <w:rsid w:val="00EC1721"/>
    <w:rsid w:val="00EC2046"/>
    <w:rsid w:val="00EC3C62"/>
    <w:rsid w:val="00EC5616"/>
    <w:rsid w:val="00EC62CA"/>
    <w:rsid w:val="00ED30DE"/>
    <w:rsid w:val="00ED34D7"/>
    <w:rsid w:val="00ED75F5"/>
    <w:rsid w:val="00EE4E94"/>
    <w:rsid w:val="00EF03F1"/>
    <w:rsid w:val="00EF10FA"/>
    <w:rsid w:val="00EF133F"/>
    <w:rsid w:val="00EF3FB9"/>
    <w:rsid w:val="00EF45D9"/>
    <w:rsid w:val="00EF4C31"/>
    <w:rsid w:val="00EF5C1D"/>
    <w:rsid w:val="00EF63E1"/>
    <w:rsid w:val="00EF6C93"/>
    <w:rsid w:val="00EF77D6"/>
    <w:rsid w:val="00F0068B"/>
    <w:rsid w:val="00F02F3E"/>
    <w:rsid w:val="00F05166"/>
    <w:rsid w:val="00F1085B"/>
    <w:rsid w:val="00F10C96"/>
    <w:rsid w:val="00F1305A"/>
    <w:rsid w:val="00F1725A"/>
    <w:rsid w:val="00F17E5A"/>
    <w:rsid w:val="00F20642"/>
    <w:rsid w:val="00F213BC"/>
    <w:rsid w:val="00F219FA"/>
    <w:rsid w:val="00F23193"/>
    <w:rsid w:val="00F23C94"/>
    <w:rsid w:val="00F244D1"/>
    <w:rsid w:val="00F253E0"/>
    <w:rsid w:val="00F26111"/>
    <w:rsid w:val="00F263E0"/>
    <w:rsid w:val="00F267D5"/>
    <w:rsid w:val="00F27DB4"/>
    <w:rsid w:val="00F305B7"/>
    <w:rsid w:val="00F30B44"/>
    <w:rsid w:val="00F32097"/>
    <w:rsid w:val="00F33448"/>
    <w:rsid w:val="00F41C9C"/>
    <w:rsid w:val="00F434E5"/>
    <w:rsid w:val="00F43E31"/>
    <w:rsid w:val="00F44A20"/>
    <w:rsid w:val="00F4715B"/>
    <w:rsid w:val="00F50ECB"/>
    <w:rsid w:val="00F5378B"/>
    <w:rsid w:val="00F53D65"/>
    <w:rsid w:val="00F55BFE"/>
    <w:rsid w:val="00F60318"/>
    <w:rsid w:val="00F60919"/>
    <w:rsid w:val="00F61288"/>
    <w:rsid w:val="00F649FE"/>
    <w:rsid w:val="00F67798"/>
    <w:rsid w:val="00F70270"/>
    <w:rsid w:val="00F72D79"/>
    <w:rsid w:val="00F829E1"/>
    <w:rsid w:val="00F82A95"/>
    <w:rsid w:val="00F86EB3"/>
    <w:rsid w:val="00F90B23"/>
    <w:rsid w:val="00F92872"/>
    <w:rsid w:val="00F94DE4"/>
    <w:rsid w:val="00F956E6"/>
    <w:rsid w:val="00F95FF8"/>
    <w:rsid w:val="00F97A3C"/>
    <w:rsid w:val="00FA04A8"/>
    <w:rsid w:val="00FA12E4"/>
    <w:rsid w:val="00FA4A9F"/>
    <w:rsid w:val="00FA4F22"/>
    <w:rsid w:val="00FA7067"/>
    <w:rsid w:val="00FB1294"/>
    <w:rsid w:val="00FB23BB"/>
    <w:rsid w:val="00FB73E2"/>
    <w:rsid w:val="00FC1F39"/>
    <w:rsid w:val="00FC265C"/>
    <w:rsid w:val="00FD0371"/>
    <w:rsid w:val="00FD1E29"/>
    <w:rsid w:val="00FD1FA8"/>
    <w:rsid w:val="00FD369A"/>
    <w:rsid w:val="00FD3964"/>
    <w:rsid w:val="00FD44D3"/>
    <w:rsid w:val="00FD5C05"/>
    <w:rsid w:val="00FE27E7"/>
    <w:rsid w:val="00FE69AE"/>
    <w:rsid w:val="00FE7358"/>
    <w:rsid w:val="00FF4032"/>
    <w:rsid w:val="00FF4213"/>
    <w:rsid w:val="00FF497D"/>
    <w:rsid w:val="00FF53BF"/>
    <w:rsid w:val="00FF7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FE61DD"/>
  <w15:docId w15:val="{04DA3DC8-BFD4-4C95-99FD-3F4C4A5E6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43D"/>
    <w:pPr>
      <w:ind w:left="720"/>
      <w:contextualSpacing/>
    </w:pPr>
    <w:rPr>
      <w:rFonts w:ascii="Calibri" w:eastAsia="Times New Roma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86B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6B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6B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B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B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B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B6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qFormat/>
    <w:rsid w:val="005E4A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4A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A20"/>
  </w:style>
  <w:style w:type="paragraph" w:styleId="Footer">
    <w:name w:val="footer"/>
    <w:basedOn w:val="Normal"/>
    <w:link w:val="FooterChar"/>
    <w:uiPriority w:val="99"/>
    <w:unhideWhenUsed/>
    <w:rsid w:val="00F44A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A20"/>
  </w:style>
  <w:style w:type="paragraph" w:styleId="Revision">
    <w:name w:val="Revision"/>
    <w:hidden/>
    <w:uiPriority w:val="99"/>
    <w:semiHidden/>
    <w:rsid w:val="00FF4213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09332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12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2729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F2D296-0493-4A91-AF57-B8C8D0AB1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me</Company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LEEYA RIZWAN</cp:lastModifiedBy>
  <cp:revision>2</cp:revision>
  <cp:lastPrinted>2026-05-18T08:11:00Z</cp:lastPrinted>
  <dcterms:created xsi:type="dcterms:W3CDTF">2026-05-20T09:51:00Z</dcterms:created>
  <dcterms:modified xsi:type="dcterms:W3CDTF">2026-05-20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f1889a-aa11-4d81-82a4-d92590cc1484</vt:lpwstr>
  </property>
</Properties>
</file>